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0A23B" w14:textId="77777777" w:rsidR="001D1B45" w:rsidRPr="00073DD8" w:rsidRDefault="001D1B45" w:rsidP="00087DF1">
      <w:pPr>
        <w:pStyle w:val="Listenabsatz"/>
        <w:spacing w:after="120" w:line="259" w:lineRule="auto"/>
        <w:rPr>
          <w:lang w:val="en-US"/>
        </w:rPr>
      </w:pPr>
    </w:p>
    <w:p w14:paraId="7584CAF2" w14:textId="77777777" w:rsidR="00E240EC" w:rsidRDefault="00E240EC" w:rsidP="00E240EC">
      <w:pPr>
        <w:spacing w:line="480" w:lineRule="auto"/>
        <w:ind w:right="-567"/>
        <w:jc w:val="center"/>
        <w:rPr>
          <w:rFonts w:cstheme="minorHAnsi"/>
          <w:b/>
          <w:sz w:val="40"/>
          <w:szCs w:val="40"/>
          <w:lang w:val="en-US"/>
        </w:rPr>
      </w:pPr>
    </w:p>
    <w:p w14:paraId="026A8D8B" w14:textId="769FF15A" w:rsidR="00E240EC" w:rsidRPr="00162E89" w:rsidRDefault="00E240EC" w:rsidP="00E240EC">
      <w:pPr>
        <w:spacing w:line="480" w:lineRule="auto"/>
        <w:ind w:right="-567"/>
        <w:jc w:val="center"/>
        <w:rPr>
          <w:rFonts w:cstheme="minorHAnsi"/>
          <w:b/>
          <w:sz w:val="40"/>
          <w:szCs w:val="40"/>
          <w:lang w:val="en-US"/>
        </w:rPr>
      </w:pPr>
      <w:r w:rsidRPr="00162E89">
        <w:rPr>
          <w:rFonts w:cstheme="minorHAnsi"/>
          <w:b/>
          <w:sz w:val="40"/>
          <w:szCs w:val="40"/>
          <w:lang w:val="en-US"/>
        </w:rPr>
        <w:t>Profil</w:t>
      </w:r>
      <w:r>
        <w:rPr>
          <w:rFonts w:cstheme="minorHAnsi"/>
          <w:b/>
          <w:sz w:val="40"/>
          <w:szCs w:val="40"/>
          <w:lang w:val="en-US"/>
        </w:rPr>
        <w:t>e</w:t>
      </w:r>
      <w:r w:rsidRPr="00162E89">
        <w:rPr>
          <w:rFonts w:cstheme="minorHAnsi"/>
          <w:b/>
          <w:sz w:val="40"/>
          <w:szCs w:val="40"/>
          <w:lang w:val="en-US"/>
        </w:rPr>
        <w:t xml:space="preserve"> </w:t>
      </w:r>
      <w:r>
        <w:rPr>
          <w:rFonts w:cstheme="minorHAnsi"/>
          <w:b/>
          <w:sz w:val="40"/>
          <w:szCs w:val="40"/>
          <w:lang w:val="en-US"/>
        </w:rPr>
        <w:t>of the subjects</w:t>
      </w:r>
    </w:p>
    <w:tbl>
      <w:tblPr>
        <w:tblStyle w:val="Tabellenraster"/>
        <w:tblW w:w="9204" w:type="dxa"/>
        <w:tblLook w:val="04A0" w:firstRow="1" w:lastRow="0" w:firstColumn="1" w:lastColumn="0" w:noHBand="0" w:noVBand="1"/>
      </w:tblPr>
      <w:tblGrid>
        <w:gridCol w:w="2410"/>
        <w:gridCol w:w="1129"/>
        <w:gridCol w:w="5665"/>
      </w:tblGrid>
      <w:tr w:rsidR="00E240EC" w:rsidRPr="00162E89" w14:paraId="3B43A893" w14:textId="77777777" w:rsidTr="00D148F5">
        <w:tc>
          <w:tcPr>
            <w:tcW w:w="2410" w:type="dxa"/>
            <w:tcBorders>
              <w:top w:val="single" w:sz="12" w:space="0" w:color="003366"/>
              <w:left w:val="nil"/>
              <w:bottom w:val="nil"/>
              <w:right w:val="nil"/>
            </w:tcBorders>
          </w:tcPr>
          <w:p w14:paraId="4CC4C910" w14:textId="3E400FEC" w:rsidR="00E240EC" w:rsidRPr="00162E89" w:rsidRDefault="00E240EC" w:rsidP="00D148F5">
            <w:pPr>
              <w:tabs>
                <w:tab w:val="left" w:pos="3127"/>
                <w:tab w:val="center" w:pos="4536"/>
              </w:tabs>
              <w:spacing w:before="400" w:after="160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sz w:val="24"/>
                <w:szCs w:val="24"/>
                <w:lang w:val="en-US"/>
              </w:rPr>
              <w:t>Sur</w:t>
            </w:r>
            <w:r w:rsidRPr="00162E89">
              <w:rPr>
                <w:rFonts w:cstheme="minorHAnsi"/>
                <w:b/>
                <w:sz w:val="24"/>
                <w:szCs w:val="24"/>
                <w:lang w:val="en-US"/>
              </w:rPr>
              <w:t>name</w:t>
            </w:r>
          </w:p>
        </w:tc>
        <w:tc>
          <w:tcPr>
            <w:tcW w:w="6794" w:type="dxa"/>
            <w:gridSpan w:val="2"/>
            <w:tcBorders>
              <w:top w:val="single" w:sz="12" w:space="0" w:color="003366"/>
              <w:left w:val="nil"/>
              <w:bottom w:val="nil"/>
              <w:right w:val="nil"/>
            </w:tcBorders>
          </w:tcPr>
          <w:p w14:paraId="3462542A" w14:textId="77777777" w:rsidR="00E240EC" w:rsidRPr="00162E89" w:rsidRDefault="00E240EC" w:rsidP="00D148F5">
            <w:pPr>
              <w:tabs>
                <w:tab w:val="left" w:pos="3127"/>
                <w:tab w:val="center" w:pos="4536"/>
              </w:tabs>
              <w:spacing w:before="400" w:after="160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162E89">
              <w:rPr>
                <w:rFonts w:cstheme="minorHAnsi"/>
                <w:b/>
                <w:sz w:val="24"/>
                <w:szCs w:val="24"/>
                <w:lang w:val="en-US"/>
              </w:rPr>
              <w:t>______________________________________</w:t>
            </w:r>
          </w:p>
        </w:tc>
      </w:tr>
      <w:tr w:rsidR="00E240EC" w:rsidRPr="00162E89" w14:paraId="4F1FDFAB" w14:textId="77777777" w:rsidTr="00D148F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DA6D6A9" w14:textId="029E52DF" w:rsidR="00E240EC" w:rsidRPr="00162E89" w:rsidRDefault="00E240EC" w:rsidP="00D148F5">
            <w:pPr>
              <w:tabs>
                <w:tab w:val="left" w:pos="3127"/>
                <w:tab w:val="center" w:pos="4536"/>
              </w:tabs>
              <w:spacing w:before="160" w:after="160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sz w:val="24"/>
                <w:szCs w:val="24"/>
                <w:lang w:val="en-US"/>
              </w:rPr>
              <w:t>N</w:t>
            </w:r>
            <w:r w:rsidRPr="00162E89">
              <w:rPr>
                <w:rFonts w:cstheme="minorHAnsi"/>
                <w:b/>
                <w:sz w:val="24"/>
                <w:szCs w:val="24"/>
                <w:lang w:val="en-US"/>
              </w:rPr>
              <w:t>ame</w:t>
            </w:r>
          </w:p>
        </w:tc>
        <w:tc>
          <w:tcPr>
            <w:tcW w:w="679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485E144" w14:textId="77777777" w:rsidR="00E240EC" w:rsidRPr="00162E89" w:rsidRDefault="00E240EC" w:rsidP="00D148F5">
            <w:pPr>
              <w:tabs>
                <w:tab w:val="left" w:pos="3127"/>
                <w:tab w:val="center" w:pos="4536"/>
              </w:tabs>
              <w:spacing w:before="160" w:after="160"/>
              <w:rPr>
                <w:rFonts w:cstheme="minorHAnsi"/>
                <w:sz w:val="24"/>
                <w:szCs w:val="24"/>
                <w:lang w:val="en-US"/>
              </w:rPr>
            </w:pPr>
            <w:r w:rsidRPr="00162E89">
              <w:rPr>
                <w:rFonts w:cstheme="minorHAnsi"/>
                <w:b/>
                <w:sz w:val="24"/>
                <w:szCs w:val="24"/>
                <w:lang w:val="en-US"/>
              </w:rPr>
              <w:t>______________________________________</w:t>
            </w:r>
          </w:p>
        </w:tc>
      </w:tr>
      <w:tr w:rsidR="00E240EC" w:rsidRPr="00162E89" w14:paraId="770CC3EE" w14:textId="77777777" w:rsidTr="00D148F5">
        <w:tc>
          <w:tcPr>
            <w:tcW w:w="2410" w:type="dxa"/>
            <w:tcBorders>
              <w:top w:val="nil"/>
              <w:left w:val="nil"/>
              <w:bottom w:val="double" w:sz="12" w:space="0" w:color="003366"/>
              <w:right w:val="nil"/>
            </w:tcBorders>
          </w:tcPr>
          <w:p w14:paraId="14D4879A" w14:textId="77777777" w:rsidR="00E240EC" w:rsidRPr="00162E89" w:rsidRDefault="00E240EC" w:rsidP="00D148F5">
            <w:pPr>
              <w:tabs>
                <w:tab w:val="left" w:pos="3127"/>
                <w:tab w:val="center" w:pos="4536"/>
              </w:tabs>
              <w:spacing w:before="160" w:after="400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162E89">
              <w:rPr>
                <w:rFonts w:cstheme="minorHAnsi"/>
                <w:b/>
                <w:sz w:val="24"/>
                <w:szCs w:val="24"/>
                <w:lang w:val="en-US"/>
              </w:rPr>
              <w:t>E-Mail*</w:t>
            </w:r>
          </w:p>
          <w:p w14:paraId="3862E8AD" w14:textId="77777777" w:rsidR="00E240EC" w:rsidRPr="00162E89" w:rsidRDefault="00E240EC" w:rsidP="00D148F5">
            <w:pPr>
              <w:tabs>
                <w:tab w:val="left" w:pos="3127"/>
                <w:tab w:val="center" w:pos="4536"/>
              </w:tabs>
              <w:spacing w:before="160" w:after="400"/>
              <w:rPr>
                <w:rFonts w:cstheme="minorHAnsi"/>
                <w:b/>
                <w:sz w:val="24"/>
                <w:szCs w:val="24"/>
                <w:vertAlign w:val="superscript"/>
                <w:lang w:val="en-US"/>
              </w:rPr>
            </w:pPr>
            <w:r w:rsidRPr="00162E89">
              <w:rPr>
                <w:rFonts w:cstheme="minorHAnsi"/>
                <w:b/>
                <w:sz w:val="24"/>
                <w:szCs w:val="24"/>
                <w:lang w:val="en-US"/>
              </w:rPr>
              <w:t xml:space="preserve">* </w:t>
            </w:r>
            <w:proofErr w:type="gramStart"/>
            <w:r w:rsidRPr="00162E89">
              <w:rPr>
                <w:rFonts w:cstheme="minorHAnsi"/>
                <w:b/>
                <w:sz w:val="24"/>
                <w:szCs w:val="24"/>
                <w:lang w:val="en-US"/>
              </w:rPr>
              <w:t>optional</w:t>
            </w:r>
            <w:proofErr w:type="gramEnd"/>
          </w:p>
        </w:tc>
        <w:tc>
          <w:tcPr>
            <w:tcW w:w="6794" w:type="dxa"/>
            <w:gridSpan w:val="2"/>
            <w:tcBorders>
              <w:top w:val="nil"/>
              <w:left w:val="nil"/>
              <w:bottom w:val="double" w:sz="12" w:space="0" w:color="003366"/>
              <w:right w:val="nil"/>
            </w:tcBorders>
          </w:tcPr>
          <w:p w14:paraId="4585047F" w14:textId="77777777" w:rsidR="00E240EC" w:rsidRPr="00162E89" w:rsidRDefault="00E240EC" w:rsidP="00D148F5">
            <w:pPr>
              <w:tabs>
                <w:tab w:val="left" w:pos="3127"/>
                <w:tab w:val="center" w:pos="4536"/>
              </w:tabs>
              <w:spacing w:before="160" w:after="160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162E89">
              <w:rPr>
                <w:rFonts w:cstheme="minorHAnsi"/>
                <w:b/>
                <w:sz w:val="24"/>
                <w:szCs w:val="24"/>
                <w:lang w:val="en-US"/>
              </w:rPr>
              <w:t>______________________________________</w:t>
            </w:r>
          </w:p>
          <w:p w14:paraId="1B0A5933" w14:textId="77777777" w:rsidR="00E240EC" w:rsidRPr="00162E89" w:rsidRDefault="00E240EC" w:rsidP="00D148F5">
            <w:pPr>
              <w:tabs>
                <w:tab w:val="left" w:pos="3127"/>
                <w:tab w:val="center" w:pos="4536"/>
              </w:tabs>
              <w:spacing w:before="160" w:after="160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E240EC" w:rsidRPr="00162E89" w14:paraId="102A626E" w14:textId="77777777" w:rsidTr="00D148F5">
        <w:trPr>
          <w:trHeight w:val="49"/>
        </w:trPr>
        <w:tc>
          <w:tcPr>
            <w:tcW w:w="2410" w:type="dxa"/>
            <w:tcBorders>
              <w:top w:val="double" w:sz="12" w:space="0" w:color="003366"/>
              <w:left w:val="nil"/>
              <w:bottom w:val="nil"/>
              <w:right w:val="nil"/>
            </w:tcBorders>
          </w:tcPr>
          <w:p w14:paraId="3FC56976" w14:textId="502C3331" w:rsidR="00E240EC" w:rsidRPr="00162E89" w:rsidRDefault="00E240EC" w:rsidP="00D148F5">
            <w:pPr>
              <w:tabs>
                <w:tab w:val="left" w:pos="3127"/>
                <w:tab w:val="center" w:pos="4536"/>
              </w:tabs>
              <w:spacing w:before="400" w:after="80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162E89">
              <w:rPr>
                <w:rFonts w:cstheme="minorHAnsi"/>
                <w:b/>
                <w:sz w:val="24"/>
                <w:szCs w:val="24"/>
                <w:lang w:val="en-US"/>
              </w:rPr>
              <w:t>A</w:t>
            </w:r>
            <w:r>
              <w:rPr>
                <w:rFonts w:cstheme="minorHAnsi"/>
                <w:b/>
                <w:sz w:val="24"/>
                <w:szCs w:val="24"/>
                <w:lang w:val="en-US"/>
              </w:rPr>
              <w:t>ge</w:t>
            </w:r>
          </w:p>
        </w:tc>
        <w:tc>
          <w:tcPr>
            <w:tcW w:w="1129" w:type="dxa"/>
            <w:tcBorders>
              <w:top w:val="double" w:sz="12" w:space="0" w:color="003366"/>
              <w:left w:val="nil"/>
              <w:bottom w:val="nil"/>
              <w:right w:val="nil"/>
            </w:tcBorders>
          </w:tcPr>
          <w:p w14:paraId="136BB234" w14:textId="77777777" w:rsidR="00E240EC" w:rsidRPr="00162E89" w:rsidRDefault="00E240EC" w:rsidP="00D148F5">
            <w:pPr>
              <w:tabs>
                <w:tab w:val="left" w:pos="3127"/>
                <w:tab w:val="center" w:pos="4536"/>
              </w:tabs>
              <w:spacing w:before="80" w:after="8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5665" w:type="dxa"/>
            <w:tcBorders>
              <w:top w:val="double" w:sz="12" w:space="0" w:color="003366"/>
              <w:left w:val="nil"/>
              <w:bottom w:val="nil"/>
              <w:right w:val="nil"/>
            </w:tcBorders>
          </w:tcPr>
          <w:p w14:paraId="25A042AB" w14:textId="77777777" w:rsidR="00E240EC" w:rsidRPr="00162E89" w:rsidRDefault="00E240EC" w:rsidP="00D148F5">
            <w:pPr>
              <w:tabs>
                <w:tab w:val="left" w:pos="3127"/>
                <w:tab w:val="center" w:pos="4536"/>
              </w:tabs>
              <w:spacing w:before="400" w:after="160"/>
              <w:rPr>
                <w:rFonts w:cstheme="minorHAnsi"/>
                <w:sz w:val="24"/>
                <w:szCs w:val="24"/>
                <w:lang w:val="en-US"/>
              </w:rPr>
            </w:pPr>
            <w:r w:rsidRPr="00162E89">
              <w:rPr>
                <w:rFonts w:cstheme="minorHAnsi"/>
                <w:b/>
                <w:sz w:val="24"/>
                <w:szCs w:val="24"/>
                <w:lang w:val="en-US"/>
              </w:rPr>
              <w:t>_______________________________</w:t>
            </w:r>
          </w:p>
        </w:tc>
      </w:tr>
      <w:tr w:rsidR="00E240EC" w:rsidRPr="00162E89" w14:paraId="62601830" w14:textId="77777777" w:rsidTr="00D148F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50ED44D" w14:textId="5B66FCA5" w:rsidR="00E240EC" w:rsidRPr="00162E89" w:rsidRDefault="00E240EC" w:rsidP="00D148F5">
            <w:pPr>
              <w:tabs>
                <w:tab w:val="left" w:pos="3127"/>
                <w:tab w:val="center" w:pos="4536"/>
              </w:tabs>
              <w:spacing w:before="160" w:after="160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color w:val="000000" w:themeColor="text1"/>
                <w:sz w:val="24"/>
                <w:szCs w:val="24"/>
                <w:lang w:val="en-US"/>
              </w:rPr>
              <w:t>Gender</w:t>
            </w: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</w:tcPr>
          <w:p w14:paraId="64F36C9B" w14:textId="77777777" w:rsidR="00E240EC" w:rsidRPr="00162E89" w:rsidRDefault="00E240EC" w:rsidP="00D148F5">
            <w:pPr>
              <w:tabs>
                <w:tab w:val="left" w:pos="3127"/>
                <w:tab w:val="center" w:pos="4536"/>
              </w:tabs>
              <w:spacing w:before="160" w:after="160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5665" w:type="dxa"/>
            <w:tcBorders>
              <w:top w:val="nil"/>
              <w:left w:val="nil"/>
              <w:bottom w:val="nil"/>
              <w:right w:val="nil"/>
            </w:tcBorders>
          </w:tcPr>
          <w:p w14:paraId="699A5FF5" w14:textId="12FDDA94" w:rsidR="00E240EC" w:rsidRPr="00162E89" w:rsidRDefault="00E240EC" w:rsidP="00D148F5">
            <w:pPr>
              <w:tabs>
                <w:tab w:val="left" w:pos="3127"/>
                <w:tab w:val="center" w:pos="4536"/>
              </w:tabs>
              <w:spacing w:before="160" w:after="160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162E89">
              <w:rPr>
                <w:rFonts w:cstheme="minorHAnsi"/>
                <w:b/>
                <w:sz w:val="24"/>
                <w:szCs w:val="24"/>
                <w:lang w:val="en-US"/>
              </w:rPr>
              <w:t>m</w:t>
            </w:r>
            <w:r w:rsidR="00A5479E">
              <w:rPr>
                <w:rFonts w:cstheme="minorHAnsi"/>
                <w:b/>
                <w:sz w:val="24"/>
                <w:szCs w:val="24"/>
                <w:lang w:val="en-US"/>
              </w:rPr>
              <w:t>ale</w:t>
            </w:r>
            <w:r w:rsidRPr="00162E89">
              <w:rPr>
                <w:rFonts w:cstheme="minorHAnsi"/>
                <w:b/>
                <w:sz w:val="24"/>
                <w:szCs w:val="24"/>
                <w:lang w:val="en-US"/>
              </w:rPr>
              <w:t xml:space="preserve"> </w:t>
            </w:r>
            <w:r w:rsidRPr="00162E89">
              <w:rPr>
                <w:rFonts w:cstheme="minorHAnsi"/>
                <w:sz w:val="40"/>
                <w:szCs w:val="40"/>
                <w:lang w:val="en-US"/>
              </w:rPr>
              <w:t xml:space="preserve">□ </w:t>
            </w:r>
            <w:r w:rsidR="00A5479E">
              <w:rPr>
                <w:rFonts w:cstheme="minorHAnsi"/>
                <w:b/>
                <w:sz w:val="24"/>
                <w:szCs w:val="24"/>
                <w:lang w:val="en-US"/>
              </w:rPr>
              <w:t>female</w:t>
            </w:r>
            <w:r w:rsidRPr="00162E89">
              <w:rPr>
                <w:rFonts w:cstheme="minorHAnsi"/>
                <w:b/>
                <w:sz w:val="24"/>
                <w:szCs w:val="24"/>
                <w:lang w:val="en-US"/>
              </w:rPr>
              <w:t xml:space="preserve"> </w:t>
            </w:r>
            <w:r w:rsidRPr="00162E89">
              <w:rPr>
                <w:rFonts w:cstheme="minorHAnsi"/>
                <w:sz w:val="40"/>
                <w:szCs w:val="40"/>
                <w:lang w:val="en-US"/>
              </w:rPr>
              <w:t xml:space="preserve">□ </w:t>
            </w:r>
            <w:r w:rsidR="00A5479E">
              <w:rPr>
                <w:rFonts w:cstheme="minorHAnsi"/>
                <w:b/>
                <w:sz w:val="24"/>
                <w:szCs w:val="24"/>
                <w:lang w:val="en-US"/>
              </w:rPr>
              <w:t>other</w:t>
            </w:r>
            <w:r w:rsidRPr="00162E89">
              <w:rPr>
                <w:rFonts w:cstheme="minorHAnsi"/>
                <w:b/>
                <w:sz w:val="24"/>
                <w:szCs w:val="24"/>
                <w:lang w:val="en-US"/>
              </w:rPr>
              <w:t xml:space="preserve"> </w:t>
            </w:r>
            <w:r w:rsidRPr="00162E89">
              <w:rPr>
                <w:rFonts w:cstheme="minorHAnsi"/>
                <w:sz w:val="40"/>
                <w:szCs w:val="40"/>
                <w:lang w:val="en-US"/>
              </w:rPr>
              <w:t>□</w:t>
            </w:r>
          </w:p>
        </w:tc>
      </w:tr>
      <w:tr w:rsidR="00E240EC" w:rsidRPr="00162E89" w14:paraId="0BE08A95" w14:textId="77777777" w:rsidTr="00D148F5">
        <w:tc>
          <w:tcPr>
            <w:tcW w:w="353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8CCFA4" w14:textId="12FA9F6A" w:rsidR="00E240EC" w:rsidRPr="00162E89" w:rsidRDefault="00E240EC" w:rsidP="00D148F5">
            <w:pPr>
              <w:tabs>
                <w:tab w:val="left" w:pos="3127"/>
                <w:tab w:val="center" w:pos="4536"/>
              </w:tabs>
              <w:spacing w:before="160" w:after="160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sz w:val="24"/>
                <w:szCs w:val="24"/>
                <w:lang w:val="en-US"/>
              </w:rPr>
              <w:t>Handedness</w:t>
            </w:r>
          </w:p>
        </w:tc>
        <w:tc>
          <w:tcPr>
            <w:tcW w:w="5665" w:type="dxa"/>
            <w:tcBorders>
              <w:top w:val="nil"/>
              <w:left w:val="nil"/>
              <w:bottom w:val="nil"/>
              <w:right w:val="nil"/>
            </w:tcBorders>
          </w:tcPr>
          <w:p w14:paraId="04069721" w14:textId="048288BF" w:rsidR="00E240EC" w:rsidRPr="00162E89" w:rsidRDefault="00E240EC" w:rsidP="00D148F5">
            <w:pPr>
              <w:tabs>
                <w:tab w:val="left" w:pos="3127"/>
                <w:tab w:val="center" w:pos="4536"/>
              </w:tabs>
              <w:spacing w:after="160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162E89">
              <w:rPr>
                <w:rFonts w:cstheme="minorHAnsi"/>
                <w:b/>
                <w:sz w:val="24"/>
                <w:szCs w:val="24"/>
                <w:lang w:val="en-US"/>
              </w:rPr>
              <w:t>r</w:t>
            </w:r>
            <w:r w:rsidR="00A5479E">
              <w:rPr>
                <w:rFonts w:cstheme="minorHAnsi"/>
                <w:b/>
                <w:sz w:val="24"/>
                <w:szCs w:val="24"/>
                <w:lang w:val="en-US"/>
              </w:rPr>
              <w:t>ight</w:t>
            </w:r>
            <w:r w:rsidRPr="00162E89">
              <w:rPr>
                <w:rFonts w:cstheme="minorHAnsi"/>
                <w:b/>
                <w:sz w:val="24"/>
                <w:szCs w:val="24"/>
                <w:lang w:val="en-US"/>
              </w:rPr>
              <w:t xml:space="preserve"> </w:t>
            </w:r>
            <w:r w:rsidRPr="00162E89">
              <w:rPr>
                <w:rFonts w:cstheme="minorHAnsi"/>
                <w:sz w:val="40"/>
                <w:szCs w:val="40"/>
                <w:lang w:val="en-US"/>
              </w:rPr>
              <w:t xml:space="preserve">□ </w:t>
            </w:r>
            <w:r w:rsidRPr="00162E89">
              <w:rPr>
                <w:rFonts w:cstheme="minorHAnsi"/>
                <w:b/>
                <w:sz w:val="24"/>
                <w:szCs w:val="24"/>
                <w:lang w:val="en-US"/>
              </w:rPr>
              <w:t>l</w:t>
            </w:r>
            <w:r w:rsidR="00A5479E">
              <w:rPr>
                <w:rFonts w:cstheme="minorHAnsi"/>
                <w:b/>
                <w:sz w:val="24"/>
                <w:szCs w:val="24"/>
                <w:lang w:val="en-US"/>
              </w:rPr>
              <w:t>eft</w:t>
            </w:r>
            <w:r w:rsidRPr="00162E89">
              <w:rPr>
                <w:rFonts w:cstheme="minorHAnsi"/>
                <w:b/>
                <w:sz w:val="24"/>
                <w:szCs w:val="24"/>
                <w:lang w:val="en-US"/>
              </w:rPr>
              <w:t xml:space="preserve"> </w:t>
            </w:r>
            <w:r w:rsidRPr="00162E89">
              <w:rPr>
                <w:rFonts w:cstheme="minorHAnsi"/>
                <w:sz w:val="40"/>
                <w:szCs w:val="40"/>
                <w:lang w:val="en-US"/>
              </w:rPr>
              <w:t>□</w:t>
            </w:r>
          </w:p>
        </w:tc>
      </w:tr>
      <w:tr w:rsidR="00E240EC" w:rsidRPr="00162E89" w14:paraId="2940014D" w14:textId="77777777" w:rsidTr="00D148F5">
        <w:tc>
          <w:tcPr>
            <w:tcW w:w="353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0313572" w14:textId="77777777" w:rsidR="00E240EC" w:rsidRPr="00FD28A4" w:rsidRDefault="00E240EC" w:rsidP="00D148F5">
            <w:pPr>
              <w:tabs>
                <w:tab w:val="left" w:pos="3127"/>
                <w:tab w:val="center" w:pos="4536"/>
              </w:tabs>
              <w:spacing w:before="160" w:after="160"/>
              <w:rPr>
                <w:rFonts w:cstheme="minorHAnsi"/>
                <w:strike/>
                <w:sz w:val="24"/>
                <w:szCs w:val="24"/>
                <w:highlight w:val="darkGray"/>
                <w:lang w:val="en-US"/>
              </w:rPr>
            </w:pPr>
          </w:p>
        </w:tc>
        <w:tc>
          <w:tcPr>
            <w:tcW w:w="5665" w:type="dxa"/>
            <w:tcBorders>
              <w:top w:val="nil"/>
              <w:left w:val="nil"/>
              <w:bottom w:val="nil"/>
              <w:right w:val="nil"/>
            </w:tcBorders>
          </w:tcPr>
          <w:p w14:paraId="3ADC1C8C" w14:textId="77777777" w:rsidR="00E240EC" w:rsidRPr="00FD28A4" w:rsidRDefault="00E240EC" w:rsidP="00D148F5">
            <w:pPr>
              <w:tabs>
                <w:tab w:val="left" w:pos="3127"/>
                <w:tab w:val="center" w:pos="4536"/>
              </w:tabs>
              <w:spacing w:before="160" w:after="400"/>
              <w:rPr>
                <w:rFonts w:cstheme="minorHAnsi"/>
                <w:strike/>
                <w:sz w:val="24"/>
                <w:szCs w:val="24"/>
                <w:highlight w:val="darkGray"/>
                <w:lang w:val="en-US"/>
              </w:rPr>
            </w:pPr>
          </w:p>
        </w:tc>
      </w:tr>
      <w:tr w:rsidR="00E240EC" w:rsidRPr="00162E89" w14:paraId="36E498B8" w14:textId="77777777" w:rsidTr="00D148F5">
        <w:tc>
          <w:tcPr>
            <w:tcW w:w="353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77EA3AB" w14:textId="77777777" w:rsidR="00E240EC" w:rsidRPr="00FD28A4" w:rsidRDefault="00E240EC" w:rsidP="00D148F5">
            <w:pPr>
              <w:tabs>
                <w:tab w:val="left" w:pos="3127"/>
                <w:tab w:val="center" w:pos="4536"/>
              </w:tabs>
              <w:spacing w:before="160" w:after="160"/>
              <w:rPr>
                <w:rFonts w:cstheme="minorHAnsi"/>
                <w:b/>
                <w:strike/>
                <w:sz w:val="24"/>
                <w:szCs w:val="24"/>
                <w:highlight w:val="darkGray"/>
                <w:lang w:val="en-US"/>
              </w:rPr>
            </w:pPr>
          </w:p>
        </w:tc>
        <w:tc>
          <w:tcPr>
            <w:tcW w:w="5665" w:type="dxa"/>
            <w:tcBorders>
              <w:top w:val="nil"/>
              <w:left w:val="nil"/>
              <w:bottom w:val="nil"/>
              <w:right w:val="nil"/>
            </w:tcBorders>
          </w:tcPr>
          <w:p w14:paraId="70598F8A" w14:textId="77777777" w:rsidR="00E240EC" w:rsidRPr="00FD28A4" w:rsidRDefault="00E240EC" w:rsidP="00D148F5">
            <w:pPr>
              <w:tabs>
                <w:tab w:val="left" w:pos="3127"/>
                <w:tab w:val="center" w:pos="4536"/>
              </w:tabs>
              <w:spacing w:before="480" w:after="400"/>
              <w:rPr>
                <w:rFonts w:cstheme="minorHAnsi"/>
                <w:b/>
                <w:strike/>
                <w:sz w:val="24"/>
                <w:szCs w:val="24"/>
                <w:highlight w:val="darkGray"/>
                <w:lang w:val="en-US"/>
              </w:rPr>
            </w:pPr>
          </w:p>
        </w:tc>
      </w:tr>
      <w:tr w:rsidR="00E240EC" w:rsidRPr="00162E89" w14:paraId="0D498B1D" w14:textId="77777777" w:rsidTr="00D148F5">
        <w:tc>
          <w:tcPr>
            <w:tcW w:w="353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C3A0C9" w14:textId="77777777" w:rsidR="00E240EC" w:rsidRPr="00FD28A4" w:rsidRDefault="00E240EC" w:rsidP="00D148F5">
            <w:pPr>
              <w:tabs>
                <w:tab w:val="left" w:pos="3127"/>
                <w:tab w:val="center" w:pos="4536"/>
              </w:tabs>
              <w:spacing w:before="160" w:after="160"/>
              <w:rPr>
                <w:rFonts w:cstheme="minorHAnsi"/>
                <w:b/>
                <w:strike/>
                <w:sz w:val="24"/>
                <w:szCs w:val="24"/>
                <w:highlight w:val="darkGray"/>
                <w:lang w:val="en-US"/>
              </w:rPr>
            </w:pPr>
          </w:p>
        </w:tc>
        <w:tc>
          <w:tcPr>
            <w:tcW w:w="5665" w:type="dxa"/>
            <w:tcBorders>
              <w:top w:val="nil"/>
              <w:left w:val="nil"/>
              <w:bottom w:val="nil"/>
              <w:right w:val="nil"/>
            </w:tcBorders>
          </w:tcPr>
          <w:p w14:paraId="3DFC25F9" w14:textId="77777777" w:rsidR="00E240EC" w:rsidRPr="00FD28A4" w:rsidRDefault="00E240EC" w:rsidP="00D148F5">
            <w:pPr>
              <w:tabs>
                <w:tab w:val="left" w:pos="3127"/>
                <w:tab w:val="center" w:pos="4536"/>
              </w:tabs>
              <w:spacing w:before="480" w:after="400"/>
              <w:rPr>
                <w:rFonts w:cstheme="minorHAnsi"/>
                <w:b/>
                <w:strike/>
                <w:sz w:val="24"/>
                <w:szCs w:val="24"/>
                <w:highlight w:val="darkGray"/>
                <w:lang w:val="en-US"/>
              </w:rPr>
            </w:pPr>
          </w:p>
        </w:tc>
      </w:tr>
      <w:tr w:rsidR="00E240EC" w:rsidRPr="00162E89" w14:paraId="6130F849" w14:textId="77777777" w:rsidTr="00D148F5">
        <w:tc>
          <w:tcPr>
            <w:tcW w:w="3539" w:type="dxa"/>
            <w:gridSpan w:val="2"/>
            <w:tcBorders>
              <w:top w:val="nil"/>
              <w:left w:val="nil"/>
              <w:bottom w:val="single" w:sz="12" w:space="0" w:color="003366"/>
              <w:right w:val="nil"/>
            </w:tcBorders>
          </w:tcPr>
          <w:p w14:paraId="596AA037" w14:textId="77777777" w:rsidR="00E240EC" w:rsidRPr="00FD28A4" w:rsidRDefault="00E240EC" w:rsidP="00D148F5">
            <w:pPr>
              <w:tabs>
                <w:tab w:val="left" w:pos="3127"/>
                <w:tab w:val="center" w:pos="4536"/>
              </w:tabs>
              <w:spacing w:before="160" w:after="160"/>
              <w:rPr>
                <w:rFonts w:cstheme="minorHAnsi"/>
                <w:b/>
                <w:strike/>
                <w:sz w:val="24"/>
                <w:szCs w:val="24"/>
                <w:highlight w:val="darkGray"/>
              </w:rPr>
            </w:pPr>
          </w:p>
        </w:tc>
        <w:tc>
          <w:tcPr>
            <w:tcW w:w="5665" w:type="dxa"/>
            <w:tcBorders>
              <w:top w:val="nil"/>
              <w:left w:val="nil"/>
              <w:bottom w:val="single" w:sz="12" w:space="0" w:color="003366"/>
              <w:right w:val="nil"/>
            </w:tcBorders>
          </w:tcPr>
          <w:p w14:paraId="6A913F29" w14:textId="77777777" w:rsidR="00E240EC" w:rsidRPr="00FD28A4" w:rsidRDefault="00E240EC" w:rsidP="00D148F5">
            <w:pPr>
              <w:tabs>
                <w:tab w:val="left" w:pos="3127"/>
                <w:tab w:val="center" w:pos="4536"/>
              </w:tabs>
              <w:spacing w:before="480" w:after="400"/>
              <w:rPr>
                <w:rFonts w:cstheme="minorHAnsi"/>
                <w:b/>
                <w:strike/>
                <w:sz w:val="24"/>
                <w:szCs w:val="24"/>
                <w:highlight w:val="darkGray"/>
              </w:rPr>
            </w:pPr>
          </w:p>
        </w:tc>
      </w:tr>
    </w:tbl>
    <w:p w14:paraId="2EB1F40B" w14:textId="7EB3F442" w:rsidR="009C7090" w:rsidRDefault="009C7090" w:rsidP="00A5479E">
      <w:pPr>
        <w:tabs>
          <w:tab w:val="left" w:pos="3127"/>
          <w:tab w:val="center" w:pos="4536"/>
        </w:tabs>
        <w:rPr>
          <w:rFonts w:cstheme="minorHAnsi"/>
          <w:sz w:val="52"/>
          <w:szCs w:val="56"/>
          <w:u w:val="single"/>
        </w:rPr>
      </w:pPr>
    </w:p>
    <w:sectPr w:rsidR="009C7090" w:rsidSect="00432F83">
      <w:headerReference w:type="default" r:id="rId11"/>
      <w:footerReference w:type="default" r:id="rId12"/>
      <w:headerReference w:type="first" r:id="rId13"/>
      <w:pgSz w:w="11907" w:h="16839" w:code="9"/>
      <w:pgMar w:top="1560" w:right="1417" w:bottom="1134" w:left="1418" w:header="708" w:footer="285" w:gutter="0"/>
      <w:pgNumType w:fmt="numberInDash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A1B6E" w14:textId="77777777" w:rsidR="00C43661" w:rsidRDefault="00C43661" w:rsidP="00911831">
      <w:pPr>
        <w:spacing w:after="0" w:line="240" w:lineRule="auto"/>
      </w:pPr>
      <w:r>
        <w:separator/>
      </w:r>
    </w:p>
  </w:endnote>
  <w:endnote w:type="continuationSeparator" w:id="0">
    <w:p w14:paraId="6B50C890" w14:textId="77777777" w:rsidR="00C43661" w:rsidRDefault="00C43661" w:rsidP="00911831">
      <w:pPr>
        <w:spacing w:after="0" w:line="240" w:lineRule="auto"/>
      </w:pPr>
      <w:r>
        <w:continuationSeparator/>
      </w:r>
    </w:p>
  </w:endnote>
  <w:endnote w:type="continuationNotice" w:id="1">
    <w:p w14:paraId="3245592C" w14:textId="77777777" w:rsidR="00C43661" w:rsidRDefault="00C436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8324308"/>
      <w:docPartObj>
        <w:docPartGallery w:val="Page Numbers (Bottom of Page)"/>
        <w:docPartUnique/>
      </w:docPartObj>
    </w:sdtPr>
    <w:sdtEndPr/>
    <w:sdtContent>
      <w:p w14:paraId="69BD8B17" w14:textId="1819270C" w:rsidR="00E42EBB" w:rsidRDefault="00E42EBB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A5C3E">
          <w:rPr>
            <w:noProof/>
          </w:rPr>
          <w:t>- 4 -</w:t>
        </w:r>
        <w:r>
          <w:fldChar w:fldCharType="end"/>
        </w:r>
      </w:p>
    </w:sdtContent>
  </w:sdt>
  <w:p w14:paraId="5EBF53CB" w14:textId="77777777" w:rsidR="00E42EBB" w:rsidRDefault="00E42EBB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9CE2C" w14:textId="77777777" w:rsidR="00C43661" w:rsidRDefault="00C43661" w:rsidP="00911831">
      <w:pPr>
        <w:spacing w:after="0" w:line="240" w:lineRule="auto"/>
      </w:pPr>
      <w:r>
        <w:separator/>
      </w:r>
    </w:p>
  </w:footnote>
  <w:footnote w:type="continuationSeparator" w:id="0">
    <w:p w14:paraId="152BED9E" w14:textId="77777777" w:rsidR="00C43661" w:rsidRDefault="00C43661" w:rsidP="00911831">
      <w:pPr>
        <w:spacing w:after="0" w:line="240" w:lineRule="auto"/>
      </w:pPr>
      <w:r>
        <w:continuationSeparator/>
      </w:r>
    </w:p>
  </w:footnote>
  <w:footnote w:type="continuationNotice" w:id="1">
    <w:p w14:paraId="4190B037" w14:textId="77777777" w:rsidR="00C43661" w:rsidRDefault="00C4366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361E6" w14:textId="28699302" w:rsidR="00E42EBB" w:rsidRDefault="0003195F" w:rsidP="00A34A3C">
    <w:pPr>
      <w:pStyle w:val="Kopfzeile"/>
      <w:tabs>
        <w:tab w:val="clear" w:pos="4320"/>
        <w:tab w:val="clear" w:pos="8640"/>
        <w:tab w:val="left" w:pos="735"/>
      </w:tabs>
      <w:rPr>
        <w:rFonts w:ascii="Arial" w:hAnsi="Arial" w:cs="Arial"/>
        <w:b/>
        <w:noProof/>
        <w:szCs w:val="28"/>
        <w:lang w:eastAsia="de-DE"/>
      </w:rPr>
    </w:pPr>
    <w:r>
      <w:rPr>
        <w:noProof/>
        <w:lang w:val="en-GB" w:eastAsia="en-GB"/>
      </w:rPr>
      <w:drawing>
        <wp:anchor distT="0" distB="0" distL="114300" distR="114300" simplePos="0" relativeHeight="251658242" behindDoc="1" locked="0" layoutInCell="1" allowOverlap="1" wp14:anchorId="08C1DA74" wp14:editId="48F4F6C6">
          <wp:simplePos x="0" y="0"/>
          <wp:positionH relativeFrom="margin">
            <wp:posOffset>4585970</wp:posOffset>
          </wp:positionH>
          <wp:positionV relativeFrom="paragraph">
            <wp:posOffset>-26670</wp:posOffset>
          </wp:positionV>
          <wp:extent cx="1166495" cy="462915"/>
          <wp:effectExtent l="0" t="0" r="0" b="0"/>
          <wp:wrapTight wrapText="bothSides">
            <wp:wrapPolygon edited="0">
              <wp:start x="0" y="0"/>
              <wp:lineTo x="0" y="20444"/>
              <wp:lineTo x="21165" y="20444"/>
              <wp:lineTo x="21165" y="0"/>
              <wp:lineTo x="0" y="0"/>
            </wp:wrapPolygon>
          </wp:wrapTight>
          <wp:docPr id="4" name="Grafik 4" descr="Hier zu sehen: Das Logo der FAU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Grafik 15" descr="Hier zu sehen: Das Logo der FAU.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150" t="15237" r="7036" b="12167"/>
                  <a:stretch/>
                </pic:blipFill>
                <pic:spPr bwMode="auto">
                  <a:xfrm>
                    <a:off x="0" y="0"/>
                    <a:ext cx="1166495" cy="46291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8241" behindDoc="1" locked="0" layoutInCell="1" allowOverlap="1" wp14:anchorId="6DBB0BAC" wp14:editId="1035C900">
          <wp:simplePos x="0" y="0"/>
          <wp:positionH relativeFrom="margin">
            <wp:align>left</wp:align>
          </wp:positionH>
          <wp:positionV relativeFrom="paragraph">
            <wp:posOffset>-67604</wp:posOffset>
          </wp:positionV>
          <wp:extent cx="2076450" cy="607695"/>
          <wp:effectExtent l="0" t="0" r="0" b="1905"/>
          <wp:wrapTight wrapText="bothSides">
            <wp:wrapPolygon edited="0">
              <wp:start x="0" y="0"/>
              <wp:lineTo x="0" y="20991"/>
              <wp:lineTo x="21402" y="20991"/>
              <wp:lineTo x="21402" y="0"/>
              <wp:lineTo x="0" y="0"/>
            </wp:wrapPolygon>
          </wp:wrapTight>
          <wp:docPr id="6" name="Grafik 6" descr="Hier zu sehen: Der Schriftzug der Technischen Fakultät der FAU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Hier zu sehen: Der Schriftzug der Technischen Fakultät der FAU.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11" t="4632" b="6481"/>
                  <a:stretch/>
                </pic:blipFill>
                <pic:spPr bwMode="auto">
                  <a:xfrm>
                    <a:off x="0" y="0"/>
                    <a:ext cx="2076450" cy="6076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E42EBB">
      <w:rPr>
        <w:rFonts w:ascii="Arial" w:hAnsi="Arial" w:cs="Arial"/>
        <w:b/>
        <w:noProof/>
        <w:szCs w:val="28"/>
        <w:lang w:eastAsia="de-DE"/>
      </w:rPr>
      <w:tab/>
    </w:r>
  </w:p>
  <w:p w14:paraId="4CD6FAE5" w14:textId="3F4F9336" w:rsidR="00E42EBB" w:rsidRDefault="00E42EBB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19DDD" w14:textId="7DD465B2" w:rsidR="00C06680" w:rsidRDefault="0003195F">
    <w:pPr>
      <w:pStyle w:val="Kopfzeile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55365F3B" wp14:editId="584E4C2F">
          <wp:simplePos x="0" y="0"/>
          <wp:positionH relativeFrom="margin">
            <wp:align>right</wp:align>
          </wp:positionH>
          <wp:positionV relativeFrom="paragraph">
            <wp:posOffset>6995</wp:posOffset>
          </wp:positionV>
          <wp:extent cx="1439545" cy="571500"/>
          <wp:effectExtent l="0" t="0" r="8255" b="0"/>
          <wp:wrapTight wrapText="bothSides">
            <wp:wrapPolygon edited="0">
              <wp:start x="0" y="0"/>
              <wp:lineTo x="0" y="20880"/>
              <wp:lineTo x="21438" y="20880"/>
              <wp:lineTo x="21438" y="0"/>
              <wp:lineTo x="0" y="0"/>
            </wp:wrapPolygon>
          </wp:wrapTight>
          <wp:docPr id="8" name="Grafik 8" descr="Hier zu sehen: Das Logo der FAU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Grafik 15" descr="Hier zu sehen: Das Logo der FAU.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150" t="15237" r="7036" b="12167"/>
                  <a:stretch/>
                </pic:blipFill>
                <pic:spPr bwMode="auto">
                  <a:xfrm>
                    <a:off x="0" y="0"/>
                    <a:ext cx="1439545" cy="5715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C06680">
      <w:rPr>
        <w:noProof/>
        <w:lang w:val="en-GB" w:eastAsia="en-GB"/>
      </w:rPr>
      <w:drawing>
        <wp:inline distT="0" distB="0" distL="0" distR="0" wp14:anchorId="3AF035E8" wp14:editId="62412E15">
          <wp:extent cx="2076979" cy="607838"/>
          <wp:effectExtent l="0" t="0" r="0" b="1905"/>
          <wp:docPr id="9" name="Grafik 9" descr="Hier zu sehen: Der Schriftzug der Technischen Fakultät der FAU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 descr="Hier zu sehen: Der Schriftzug der Technischen Fakultät der FAU.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11" t="4632" b="6481"/>
                  <a:stretch/>
                </pic:blipFill>
                <pic:spPr bwMode="auto">
                  <a:xfrm>
                    <a:off x="0" y="0"/>
                    <a:ext cx="2080800" cy="60895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607EB"/>
    <w:multiLevelType w:val="hybridMultilevel"/>
    <w:tmpl w:val="03D8DF76"/>
    <w:lvl w:ilvl="0" w:tplc="0407000F">
      <w:start w:val="1"/>
      <w:numFmt w:val="decimal"/>
      <w:lvlText w:val="%1."/>
      <w:lvlJc w:val="left"/>
      <w:pPr>
        <w:ind w:left="1637" w:hanging="360"/>
      </w:pPr>
    </w:lvl>
    <w:lvl w:ilvl="1" w:tplc="04070019">
      <w:start w:val="1"/>
      <w:numFmt w:val="lowerLetter"/>
      <w:lvlText w:val="%2."/>
      <w:lvlJc w:val="left"/>
      <w:pPr>
        <w:ind w:left="2357" w:hanging="360"/>
      </w:pPr>
    </w:lvl>
    <w:lvl w:ilvl="2" w:tplc="0407001B" w:tentative="1">
      <w:start w:val="1"/>
      <w:numFmt w:val="lowerRoman"/>
      <w:lvlText w:val="%3."/>
      <w:lvlJc w:val="right"/>
      <w:pPr>
        <w:ind w:left="3077" w:hanging="180"/>
      </w:pPr>
    </w:lvl>
    <w:lvl w:ilvl="3" w:tplc="0407000F" w:tentative="1">
      <w:start w:val="1"/>
      <w:numFmt w:val="decimal"/>
      <w:lvlText w:val="%4."/>
      <w:lvlJc w:val="left"/>
      <w:pPr>
        <w:ind w:left="3797" w:hanging="360"/>
      </w:pPr>
    </w:lvl>
    <w:lvl w:ilvl="4" w:tplc="04070019" w:tentative="1">
      <w:start w:val="1"/>
      <w:numFmt w:val="lowerLetter"/>
      <w:lvlText w:val="%5."/>
      <w:lvlJc w:val="left"/>
      <w:pPr>
        <w:ind w:left="4517" w:hanging="360"/>
      </w:pPr>
    </w:lvl>
    <w:lvl w:ilvl="5" w:tplc="0407001B" w:tentative="1">
      <w:start w:val="1"/>
      <w:numFmt w:val="lowerRoman"/>
      <w:lvlText w:val="%6."/>
      <w:lvlJc w:val="right"/>
      <w:pPr>
        <w:ind w:left="5237" w:hanging="180"/>
      </w:pPr>
    </w:lvl>
    <w:lvl w:ilvl="6" w:tplc="0407000F" w:tentative="1">
      <w:start w:val="1"/>
      <w:numFmt w:val="decimal"/>
      <w:lvlText w:val="%7."/>
      <w:lvlJc w:val="left"/>
      <w:pPr>
        <w:ind w:left="5957" w:hanging="360"/>
      </w:pPr>
    </w:lvl>
    <w:lvl w:ilvl="7" w:tplc="04070019" w:tentative="1">
      <w:start w:val="1"/>
      <w:numFmt w:val="lowerLetter"/>
      <w:lvlText w:val="%8."/>
      <w:lvlJc w:val="left"/>
      <w:pPr>
        <w:ind w:left="6677" w:hanging="360"/>
      </w:pPr>
    </w:lvl>
    <w:lvl w:ilvl="8" w:tplc="0407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1" w15:restartNumberingAfterBreak="0">
    <w:nsid w:val="04A02DAB"/>
    <w:multiLevelType w:val="hybridMultilevel"/>
    <w:tmpl w:val="AC2E11B4"/>
    <w:lvl w:ilvl="0" w:tplc="8528E8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1534D"/>
    <w:multiLevelType w:val="hybridMultilevel"/>
    <w:tmpl w:val="D06EB82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A36D6"/>
    <w:multiLevelType w:val="hybridMultilevel"/>
    <w:tmpl w:val="E952883C"/>
    <w:lvl w:ilvl="0" w:tplc="04070017">
      <w:start w:val="1"/>
      <w:numFmt w:val="lowerLetter"/>
      <w:lvlText w:val="%1)"/>
      <w:lvlJc w:val="left"/>
      <w:pPr>
        <w:ind w:left="2136" w:hanging="360"/>
      </w:pPr>
    </w:lvl>
    <w:lvl w:ilvl="1" w:tplc="04070019">
      <w:start w:val="1"/>
      <w:numFmt w:val="lowerLetter"/>
      <w:lvlText w:val="%2."/>
      <w:lvlJc w:val="left"/>
      <w:pPr>
        <w:ind w:left="2856" w:hanging="360"/>
      </w:pPr>
    </w:lvl>
    <w:lvl w:ilvl="2" w:tplc="0407001B">
      <w:start w:val="1"/>
      <w:numFmt w:val="lowerRoman"/>
      <w:lvlText w:val="%3."/>
      <w:lvlJc w:val="right"/>
      <w:pPr>
        <w:ind w:left="3576" w:hanging="180"/>
      </w:pPr>
    </w:lvl>
    <w:lvl w:ilvl="3" w:tplc="0407000F" w:tentative="1">
      <w:start w:val="1"/>
      <w:numFmt w:val="decimal"/>
      <w:lvlText w:val="%4."/>
      <w:lvlJc w:val="left"/>
      <w:pPr>
        <w:ind w:left="4296" w:hanging="360"/>
      </w:pPr>
    </w:lvl>
    <w:lvl w:ilvl="4" w:tplc="04070019" w:tentative="1">
      <w:start w:val="1"/>
      <w:numFmt w:val="lowerLetter"/>
      <w:lvlText w:val="%5."/>
      <w:lvlJc w:val="left"/>
      <w:pPr>
        <w:ind w:left="5016" w:hanging="360"/>
      </w:pPr>
    </w:lvl>
    <w:lvl w:ilvl="5" w:tplc="0407001B" w:tentative="1">
      <w:start w:val="1"/>
      <w:numFmt w:val="lowerRoman"/>
      <w:lvlText w:val="%6."/>
      <w:lvlJc w:val="right"/>
      <w:pPr>
        <w:ind w:left="5736" w:hanging="180"/>
      </w:pPr>
    </w:lvl>
    <w:lvl w:ilvl="6" w:tplc="0407000F" w:tentative="1">
      <w:start w:val="1"/>
      <w:numFmt w:val="decimal"/>
      <w:lvlText w:val="%7."/>
      <w:lvlJc w:val="left"/>
      <w:pPr>
        <w:ind w:left="6456" w:hanging="360"/>
      </w:pPr>
    </w:lvl>
    <w:lvl w:ilvl="7" w:tplc="04070019" w:tentative="1">
      <w:start w:val="1"/>
      <w:numFmt w:val="lowerLetter"/>
      <w:lvlText w:val="%8."/>
      <w:lvlJc w:val="left"/>
      <w:pPr>
        <w:ind w:left="7176" w:hanging="360"/>
      </w:pPr>
    </w:lvl>
    <w:lvl w:ilvl="8" w:tplc="0407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4" w15:restartNumberingAfterBreak="0">
    <w:nsid w:val="0A3F0CB7"/>
    <w:multiLevelType w:val="hybridMultilevel"/>
    <w:tmpl w:val="807804A8"/>
    <w:lvl w:ilvl="0" w:tplc="02142358">
      <w:start w:val="1"/>
      <w:numFmt w:val="decimal"/>
      <w:lvlText w:val="%1."/>
      <w:lvlJc w:val="left"/>
      <w:pPr>
        <w:ind w:left="720" w:hanging="360"/>
      </w:pPr>
    </w:lvl>
    <w:lvl w:ilvl="1" w:tplc="2860495E">
      <w:start w:val="1"/>
      <w:numFmt w:val="lowerLetter"/>
      <w:lvlText w:val="%2."/>
      <w:lvlJc w:val="left"/>
      <w:pPr>
        <w:ind w:left="1440" w:hanging="360"/>
      </w:pPr>
    </w:lvl>
    <w:lvl w:ilvl="2" w:tplc="11A43DA0">
      <w:start w:val="1"/>
      <w:numFmt w:val="lowerRoman"/>
      <w:lvlText w:val="%3."/>
      <w:lvlJc w:val="right"/>
      <w:pPr>
        <w:ind w:left="2160" w:hanging="180"/>
      </w:pPr>
    </w:lvl>
    <w:lvl w:ilvl="3" w:tplc="811A3804">
      <w:start w:val="1"/>
      <w:numFmt w:val="decimal"/>
      <w:lvlText w:val="%4."/>
      <w:lvlJc w:val="left"/>
      <w:pPr>
        <w:ind w:left="2880" w:hanging="360"/>
      </w:pPr>
    </w:lvl>
    <w:lvl w:ilvl="4" w:tplc="5DA29560">
      <w:start w:val="1"/>
      <w:numFmt w:val="lowerLetter"/>
      <w:lvlText w:val="%5."/>
      <w:lvlJc w:val="left"/>
      <w:pPr>
        <w:ind w:left="3600" w:hanging="360"/>
      </w:pPr>
    </w:lvl>
    <w:lvl w:ilvl="5" w:tplc="18D86A22">
      <w:start w:val="1"/>
      <w:numFmt w:val="lowerRoman"/>
      <w:lvlText w:val="%6."/>
      <w:lvlJc w:val="right"/>
      <w:pPr>
        <w:ind w:left="4320" w:hanging="180"/>
      </w:pPr>
    </w:lvl>
    <w:lvl w:ilvl="6" w:tplc="05223D1A">
      <w:start w:val="1"/>
      <w:numFmt w:val="decimal"/>
      <w:lvlText w:val="%7."/>
      <w:lvlJc w:val="left"/>
      <w:pPr>
        <w:ind w:left="5040" w:hanging="360"/>
      </w:pPr>
    </w:lvl>
    <w:lvl w:ilvl="7" w:tplc="82A44BB2">
      <w:start w:val="1"/>
      <w:numFmt w:val="lowerLetter"/>
      <w:lvlText w:val="%8."/>
      <w:lvlJc w:val="left"/>
      <w:pPr>
        <w:ind w:left="5760" w:hanging="360"/>
      </w:pPr>
    </w:lvl>
    <w:lvl w:ilvl="8" w:tplc="64A6C15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9C615C"/>
    <w:multiLevelType w:val="hybridMultilevel"/>
    <w:tmpl w:val="92FC6F92"/>
    <w:lvl w:ilvl="0" w:tplc="0407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6" w15:restartNumberingAfterBreak="0">
    <w:nsid w:val="0EEE6281"/>
    <w:multiLevelType w:val="hybridMultilevel"/>
    <w:tmpl w:val="7DA46F58"/>
    <w:lvl w:ilvl="0" w:tplc="0407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7" w15:restartNumberingAfterBreak="0">
    <w:nsid w:val="12F86AD1"/>
    <w:multiLevelType w:val="multilevel"/>
    <w:tmpl w:val="37CCD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3C234A2"/>
    <w:multiLevelType w:val="hybridMultilevel"/>
    <w:tmpl w:val="8CCCEB96"/>
    <w:lvl w:ilvl="0" w:tplc="91FE41F2">
      <w:start w:val="1"/>
      <w:numFmt w:val="decimal"/>
      <w:lvlText w:val="%1."/>
      <w:lvlJc w:val="left"/>
      <w:pPr>
        <w:ind w:left="720" w:hanging="360"/>
      </w:pPr>
    </w:lvl>
    <w:lvl w:ilvl="1" w:tplc="6E24D984">
      <w:start w:val="1"/>
      <w:numFmt w:val="lowerLetter"/>
      <w:lvlText w:val="%2."/>
      <w:lvlJc w:val="left"/>
      <w:pPr>
        <w:ind w:left="1440" w:hanging="360"/>
      </w:pPr>
    </w:lvl>
    <w:lvl w:ilvl="2" w:tplc="4134C5D4">
      <w:start w:val="1"/>
      <w:numFmt w:val="lowerRoman"/>
      <w:lvlText w:val="%3."/>
      <w:lvlJc w:val="right"/>
      <w:pPr>
        <w:ind w:left="2160" w:hanging="180"/>
      </w:pPr>
    </w:lvl>
    <w:lvl w:ilvl="3" w:tplc="F8347F1E">
      <w:start w:val="1"/>
      <w:numFmt w:val="decimal"/>
      <w:lvlText w:val="%4."/>
      <w:lvlJc w:val="left"/>
      <w:pPr>
        <w:ind w:left="2880" w:hanging="360"/>
      </w:pPr>
    </w:lvl>
    <w:lvl w:ilvl="4" w:tplc="15025FA8">
      <w:start w:val="1"/>
      <w:numFmt w:val="lowerLetter"/>
      <w:lvlText w:val="%5."/>
      <w:lvlJc w:val="left"/>
      <w:pPr>
        <w:ind w:left="3600" w:hanging="360"/>
      </w:pPr>
    </w:lvl>
    <w:lvl w:ilvl="5" w:tplc="43B02398">
      <w:start w:val="1"/>
      <w:numFmt w:val="lowerRoman"/>
      <w:lvlText w:val="%6."/>
      <w:lvlJc w:val="right"/>
      <w:pPr>
        <w:ind w:left="4320" w:hanging="180"/>
      </w:pPr>
    </w:lvl>
    <w:lvl w:ilvl="6" w:tplc="E1B46696">
      <w:start w:val="1"/>
      <w:numFmt w:val="decimal"/>
      <w:lvlText w:val="%7."/>
      <w:lvlJc w:val="left"/>
      <w:pPr>
        <w:ind w:left="5040" w:hanging="360"/>
      </w:pPr>
    </w:lvl>
    <w:lvl w:ilvl="7" w:tplc="230CFC72">
      <w:start w:val="1"/>
      <w:numFmt w:val="lowerLetter"/>
      <w:lvlText w:val="%8."/>
      <w:lvlJc w:val="left"/>
      <w:pPr>
        <w:ind w:left="5760" w:hanging="360"/>
      </w:pPr>
    </w:lvl>
    <w:lvl w:ilvl="8" w:tplc="5E64A6A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7D2E9D"/>
    <w:multiLevelType w:val="hybridMultilevel"/>
    <w:tmpl w:val="E9D071F6"/>
    <w:lvl w:ilvl="0" w:tplc="0407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0" w15:restartNumberingAfterBreak="0">
    <w:nsid w:val="1A2F2809"/>
    <w:multiLevelType w:val="hybridMultilevel"/>
    <w:tmpl w:val="77EE4CE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8B3C89"/>
    <w:multiLevelType w:val="hybridMultilevel"/>
    <w:tmpl w:val="8D822E0C"/>
    <w:lvl w:ilvl="0" w:tplc="DB0E36F6">
      <w:start w:val="1"/>
      <w:numFmt w:val="decimal"/>
      <w:lvlText w:val="%1."/>
      <w:lvlJc w:val="left"/>
      <w:pPr>
        <w:ind w:left="720" w:hanging="360"/>
      </w:pPr>
    </w:lvl>
    <w:lvl w:ilvl="1" w:tplc="ED92B868">
      <w:start w:val="1"/>
      <w:numFmt w:val="lowerLetter"/>
      <w:lvlText w:val="%2."/>
      <w:lvlJc w:val="left"/>
      <w:pPr>
        <w:ind w:left="1440" w:hanging="360"/>
      </w:pPr>
    </w:lvl>
    <w:lvl w:ilvl="2" w:tplc="EDF2F3D4">
      <w:start w:val="1"/>
      <w:numFmt w:val="lowerRoman"/>
      <w:lvlText w:val="%3."/>
      <w:lvlJc w:val="right"/>
      <w:pPr>
        <w:ind w:left="2160" w:hanging="180"/>
      </w:pPr>
    </w:lvl>
    <w:lvl w:ilvl="3" w:tplc="8EC80FEE">
      <w:start w:val="1"/>
      <w:numFmt w:val="decimal"/>
      <w:lvlText w:val="%4."/>
      <w:lvlJc w:val="left"/>
      <w:pPr>
        <w:ind w:left="2880" w:hanging="360"/>
      </w:pPr>
    </w:lvl>
    <w:lvl w:ilvl="4" w:tplc="65363390">
      <w:start w:val="1"/>
      <w:numFmt w:val="lowerLetter"/>
      <w:lvlText w:val="%5."/>
      <w:lvlJc w:val="left"/>
      <w:pPr>
        <w:ind w:left="3600" w:hanging="360"/>
      </w:pPr>
    </w:lvl>
    <w:lvl w:ilvl="5" w:tplc="A0183882">
      <w:start w:val="1"/>
      <w:numFmt w:val="lowerRoman"/>
      <w:lvlText w:val="%6."/>
      <w:lvlJc w:val="right"/>
      <w:pPr>
        <w:ind w:left="4320" w:hanging="180"/>
      </w:pPr>
    </w:lvl>
    <w:lvl w:ilvl="6" w:tplc="491AF430">
      <w:start w:val="1"/>
      <w:numFmt w:val="decimal"/>
      <w:lvlText w:val="%7."/>
      <w:lvlJc w:val="left"/>
      <w:pPr>
        <w:ind w:left="5040" w:hanging="360"/>
      </w:pPr>
    </w:lvl>
    <w:lvl w:ilvl="7" w:tplc="82F2E77A">
      <w:start w:val="1"/>
      <w:numFmt w:val="lowerLetter"/>
      <w:lvlText w:val="%8."/>
      <w:lvlJc w:val="left"/>
      <w:pPr>
        <w:ind w:left="5760" w:hanging="360"/>
      </w:pPr>
    </w:lvl>
    <w:lvl w:ilvl="8" w:tplc="C6D69FB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6E6A1B"/>
    <w:multiLevelType w:val="hybridMultilevel"/>
    <w:tmpl w:val="DB62CFA4"/>
    <w:lvl w:ilvl="0" w:tplc="04070019">
      <w:start w:val="1"/>
      <w:numFmt w:val="lowerLetter"/>
      <w:lvlText w:val="%1."/>
      <w:lvlJc w:val="left"/>
      <w:pPr>
        <w:ind w:left="873" w:hanging="360"/>
      </w:pPr>
    </w:lvl>
    <w:lvl w:ilvl="1" w:tplc="04070019" w:tentative="1">
      <w:start w:val="1"/>
      <w:numFmt w:val="lowerLetter"/>
      <w:lvlText w:val="%2."/>
      <w:lvlJc w:val="left"/>
      <w:pPr>
        <w:ind w:left="1593" w:hanging="360"/>
      </w:pPr>
    </w:lvl>
    <w:lvl w:ilvl="2" w:tplc="0407001B" w:tentative="1">
      <w:start w:val="1"/>
      <w:numFmt w:val="lowerRoman"/>
      <w:lvlText w:val="%3."/>
      <w:lvlJc w:val="right"/>
      <w:pPr>
        <w:ind w:left="2313" w:hanging="180"/>
      </w:pPr>
    </w:lvl>
    <w:lvl w:ilvl="3" w:tplc="0407000F" w:tentative="1">
      <w:start w:val="1"/>
      <w:numFmt w:val="decimal"/>
      <w:lvlText w:val="%4."/>
      <w:lvlJc w:val="left"/>
      <w:pPr>
        <w:ind w:left="3033" w:hanging="360"/>
      </w:pPr>
    </w:lvl>
    <w:lvl w:ilvl="4" w:tplc="04070019" w:tentative="1">
      <w:start w:val="1"/>
      <w:numFmt w:val="lowerLetter"/>
      <w:lvlText w:val="%5."/>
      <w:lvlJc w:val="left"/>
      <w:pPr>
        <w:ind w:left="3753" w:hanging="360"/>
      </w:pPr>
    </w:lvl>
    <w:lvl w:ilvl="5" w:tplc="0407001B" w:tentative="1">
      <w:start w:val="1"/>
      <w:numFmt w:val="lowerRoman"/>
      <w:lvlText w:val="%6."/>
      <w:lvlJc w:val="right"/>
      <w:pPr>
        <w:ind w:left="4473" w:hanging="180"/>
      </w:pPr>
    </w:lvl>
    <w:lvl w:ilvl="6" w:tplc="0407000F" w:tentative="1">
      <w:start w:val="1"/>
      <w:numFmt w:val="decimal"/>
      <w:lvlText w:val="%7."/>
      <w:lvlJc w:val="left"/>
      <w:pPr>
        <w:ind w:left="5193" w:hanging="360"/>
      </w:pPr>
    </w:lvl>
    <w:lvl w:ilvl="7" w:tplc="04070019" w:tentative="1">
      <w:start w:val="1"/>
      <w:numFmt w:val="lowerLetter"/>
      <w:lvlText w:val="%8."/>
      <w:lvlJc w:val="left"/>
      <w:pPr>
        <w:ind w:left="5913" w:hanging="360"/>
      </w:pPr>
    </w:lvl>
    <w:lvl w:ilvl="8" w:tplc="0407001B" w:tentative="1">
      <w:start w:val="1"/>
      <w:numFmt w:val="lowerRoman"/>
      <w:lvlText w:val="%9."/>
      <w:lvlJc w:val="right"/>
      <w:pPr>
        <w:ind w:left="6633" w:hanging="180"/>
      </w:pPr>
    </w:lvl>
  </w:abstractNum>
  <w:abstractNum w:abstractNumId="13" w15:restartNumberingAfterBreak="0">
    <w:nsid w:val="2ADA2549"/>
    <w:multiLevelType w:val="multilevel"/>
    <w:tmpl w:val="3CB41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625587D"/>
    <w:multiLevelType w:val="hybridMultilevel"/>
    <w:tmpl w:val="0AE0AE14"/>
    <w:lvl w:ilvl="0" w:tplc="0407000F">
      <w:start w:val="1"/>
      <w:numFmt w:val="decimal"/>
      <w:lvlText w:val="%1."/>
      <w:lvlJc w:val="left"/>
      <w:pPr>
        <w:ind w:left="153" w:hanging="360"/>
      </w:pPr>
    </w:lvl>
    <w:lvl w:ilvl="1" w:tplc="04070019" w:tentative="1">
      <w:start w:val="1"/>
      <w:numFmt w:val="lowerLetter"/>
      <w:lvlText w:val="%2."/>
      <w:lvlJc w:val="left"/>
      <w:pPr>
        <w:ind w:left="873" w:hanging="360"/>
      </w:pPr>
    </w:lvl>
    <w:lvl w:ilvl="2" w:tplc="0407001B" w:tentative="1">
      <w:start w:val="1"/>
      <w:numFmt w:val="lowerRoman"/>
      <w:lvlText w:val="%3."/>
      <w:lvlJc w:val="right"/>
      <w:pPr>
        <w:ind w:left="1593" w:hanging="180"/>
      </w:pPr>
    </w:lvl>
    <w:lvl w:ilvl="3" w:tplc="0407000F" w:tentative="1">
      <w:start w:val="1"/>
      <w:numFmt w:val="decimal"/>
      <w:lvlText w:val="%4."/>
      <w:lvlJc w:val="left"/>
      <w:pPr>
        <w:ind w:left="2313" w:hanging="360"/>
      </w:pPr>
    </w:lvl>
    <w:lvl w:ilvl="4" w:tplc="04070019" w:tentative="1">
      <w:start w:val="1"/>
      <w:numFmt w:val="lowerLetter"/>
      <w:lvlText w:val="%5."/>
      <w:lvlJc w:val="left"/>
      <w:pPr>
        <w:ind w:left="3033" w:hanging="360"/>
      </w:pPr>
    </w:lvl>
    <w:lvl w:ilvl="5" w:tplc="0407001B" w:tentative="1">
      <w:start w:val="1"/>
      <w:numFmt w:val="lowerRoman"/>
      <w:lvlText w:val="%6."/>
      <w:lvlJc w:val="right"/>
      <w:pPr>
        <w:ind w:left="3753" w:hanging="180"/>
      </w:pPr>
    </w:lvl>
    <w:lvl w:ilvl="6" w:tplc="0407000F" w:tentative="1">
      <w:start w:val="1"/>
      <w:numFmt w:val="decimal"/>
      <w:lvlText w:val="%7."/>
      <w:lvlJc w:val="left"/>
      <w:pPr>
        <w:ind w:left="4473" w:hanging="360"/>
      </w:pPr>
    </w:lvl>
    <w:lvl w:ilvl="7" w:tplc="04070019" w:tentative="1">
      <w:start w:val="1"/>
      <w:numFmt w:val="lowerLetter"/>
      <w:lvlText w:val="%8."/>
      <w:lvlJc w:val="left"/>
      <w:pPr>
        <w:ind w:left="5193" w:hanging="360"/>
      </w:pPr>
    </w:lvl>
    <w:lvl w:ilvl="8" w:tplc="0407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15" w15:restartNumberingAfterBreak="0">
    <w:nsid w:val="381C4144"/>
    <w:multiLevelType w:val="hybridMultilevel"/>
    <w:tmpl w:val="94A4D97C"/>
    <w:lvl w:ilvl="0" w:tplc="A71A0D0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234FBE"/>
    <w:multiLevelType w:val="hybridMultilevel"/>
    <w:tmpl w:val="E946D68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504E54"/>
    <w:multiLevelType w:val="hybridMultilevel"/>
    <w:tmpl w:val="483EF782"/>
    <w:lvl w:ilvl="0" w:tplc="04070017">
      <w:start w:val="1"/>
      <w:numFmt w:val="lowerLetter"/>
      <w:lvlText w:val="%1)"/>
      <w:lvlJc w:val="left"/>
      <w:pPr>
        <w:ind w:left="2136" w:hanging="360"/>
      </w:pPr>
    </w:lvl>
    <w:lvl w:ilvl="1" w:tplc="04070019">
      <w:start w:val="1"/>
      <w:numFmt w:val="lowerLetter"/>
      <w:lvlText w:val="%2."/>
      <w:lvlJc w:val="left"/>
      <w:pPr>
        <w:ind w:left="2856" w:hanging="360"/>
      </w:pPr>
    </w:lvl>
    <w:lvl w:ilvl="2" w:tplc="0407001B">
      <w:start w:val="1"/>
      <w:numFmt w:val="lowerRoman"/>
      <w:lvlText w:val="%3."/>
      <w:lvlJc w:val="right"/>
      <w:pPr>
        <w:ind w:left="3576" w:hanging="180"/>
      </w:pPr>
    </w:lvl>
    <w:lvl w:ilvl="3" w:tplc="0407000F" w:tentative="1">
      <w:start w:val="1"/>
      <w:numFmt w:val="decimal"/>
      <w:lvlText w:val="%4."/>
      <w:lvlJc w:val="left"/>
      <w:pPr>
        <w:ind w:left="4296" w:hanging="360"/>
      </w:pPr>
    </w:lvl>
    <w:lvl w:ilvl="4" w:tplc="04070019" w:tentative="1">
      <w:start w:val="1"/>
      <w:numFmt w:val="lowerLetter"/>
      <w:lvlText w:val="%5."/>
      <w:lvlJc w:val="left"/>
      <w:pPr>
        <w:ind w:left="5016" w:hanging="360"/>
      </w:pPr>
    </w:lvl>
    <w:lvl w:ilvl="5" w:tplc="0407001B" w:tentative="1">
      <w:start w:val="1"/>
      <w:numFmt w:val="lowerRoman"/>
      <w:lvlText w:val="%6."/>
      <w:lvlJc w:val="right"/>
      <w:pPr>
        <w:ind w:left="5736" w:hanging="180"/>
      </w:pPr>
    </w:lvl>
    <w:lvl w:ilvl="6" w:tplc="0407000F" w:tentative="1">
      <w:start w:val="1"/>
      <w:numFmt w:val="decimal"/>
      <w:lvlText w:val="%7."/>
      <w:lvlJc w:val="left"/>
      <w:pPr>
        <w:ind w:left="6456" w:hanging="360"/>
      </w:pPr>
    </w:lvl>
    <w:lvl w:ilvl="7" w:tplc="04070019" w:tentative="1">
      <w:start w:val="1"/>
      <w:numFmt w:val="lowerLetter"/>
      <w:lvlText w:val="%8."/>
      <w:lvlJc w:val="left"/>
      <w:pPr>
        <w:ind w:left="7176" w:hanging="360"/>
      </w:pPr>
    </w:lvl>
    <w:lvl w:ilvl="8" w:tplc="0407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18" w15:restartNumberingAfterBreak="0">
    <w:nsid w:val="460B5AE1"/>
    <w:multiLevelType w:val="multilevel"/>
    <w:tmpl w:val="5A0AA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A3E7BE0"/>
    <w:multiLevelType w:val="hybridMultilevel"/>
    <w:tmpl w:val="1C925DD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B54A93"/>
    <w:multiLevelType w:val="hybridMultilevel"/>
    <w:tmpl w:val="E8EC298E"/>
    <w:lvl w:ilvl="0" w:tplc="04070017">
      <w:start w:val="1"/>
      <w:numFmt w:val="lowerLetter"/>
      <w:lvlText w:val="%1)"/>
      <w:lvlJc w:val="left"/>
      <w:pPr>
        <w:ind w:left="2136" w:hanging="360"/>
      </w:pPr>
    </w:lvl>
    <w:lvl w:ilvl="1" w:tplc="04070019">
      <w:start w:val="1"/>
      <w:numFmt w:val="lowerLetter"/>
      <w:lvlText w:val="%2."/>
      <w:lvlJc w:val="left"/>
      <w:pPr>
        <w:ind w:left="2856" w:hanging="360"/>
      </w:pPr>
    </w:lvl>
    <w:lvl w:ilvl="2" w:tplc="0407001B">
      <w:start w:val="1"/>
      <w:numFmt w:val="lowerRoman"/>
      <w:lvlText w:val="%3."/>
      <w:lvlJc w:val="right"/>
      <w:pPr>
        <w:ind w:left="3576" w:hanging="180"/>
      </w:pPr>
    </w:lvl>
    <w:lvl w:ilvl="3" w:tplc="0407000F">
      <w:start w:val="1"/>
      <w:numFmt w:val="decimal"/>
      <w:lvlText w:val="%4."/>
      <w:lvlJc w:val="left"/>
      <w:pPr>
        <w:ind w:left="4296" w:hanging="360"/>
      </w:pPr>
    </w:lvl>
    <w:lvl w:ilvl="4" w:tplc="04070019" w:tentative="1">
      <w:start w:val="1"/>
      <w:numFmt w:val="lowerLetter"/>
      <w:lvlText w:val="%5."/>
      <w:lvlJc w:val="left"/>
      <w:pPr>
        <w:ind w:left="5016" w:hanging="360"/>
      </w:pPr>
    </w:lvl>
    <w:lvl w:ilvl="5" w:tplc="0407001B" w:tentative="1">
      <w:start w:val="1"/>
      <w:numFmt w:val="lowerRoman"/>
      <w:lvlText w:val="%6."/>
      <w:lvlJc w:val="right"/>
      <w:pPr>
        <w:ind w:left="5736" w:hanging="180"/>
      </w:pPr>
    </w:lvl>
    <w:lvl w:ilvl="6" w:tplc="0407000F" w:tentative="1">
      <w:start w:val="1"/>
      <w:numFmt w:val="decimal"/>
      <w:lvlText w:val="%7."/>
      <w:lvlJc w:val="left"/>
      <w:pPr>
        <w:ind w:left="6456" w:hanging="360"/>
      </w:pPr>
    </w:lvl>
    <w:lvl w:ilvl="7" w:tplc="04070019" w:tentative="1">
      <w:start w:val="1"/>
      <w:numFmt w:val="lowerLetter"/>
      <w:lvlText w:val="%8."/>
      <w:lvlJc w:val="left"/>
      <w:pPr>
        <w:ind w:left="7176" w:hanging="360"/>
      </w:pPr>
    </w:lvl>
    <w:lvl w:ilvl="8" w:tplc="0407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1" w15:restartNumberingAfterBreak="0">
    <w:nsid w:val="59D474AD"/>
    <w:multiLevelType w:val="hybridMultilevel"/>
    <w:tmpl w:val="E1C61D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1E733A"/>
    <w:multiLevelType w:val="hybridMultilevel"/>
    <w:tmpl w:val="E37CA19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A35580"/>
    <w:multiLevelType w:val="hybridMultilevel"/>
    <w:tmpl w:val="C8F8642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8A31CE"/>
    <w:multiLevelType w:val="hybridMultilevel"/>
    <w:tmpl w:val="6A1085BA"/>
    <w:lvl w:ilvl="0" w:tplc="899CB71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AD0CD8"/>
    <w:multiLevelType w:val="hybridMultilevel"/>
    <w:tmpl w:val="F6387AE2"/>
    <w:lvl w:ilvl="0" w:tplc="04070017">
      <w:start w:val="1"/>
      <w:numFmt w:val="lowerLetter"/>
      <w:lvlText w:val="%1)"/>
      <w:lvlJc w:val="left"/>
      <w:pPr>
        <w:ind w:left="2136" w:hanging="360"/>
      </w:pPr>
    </w:lvl>
    <w:lvl w:ilvl="1" w:tplc="04070019">
      <w:start w:val="1"/>
      <w:numFmt w:val="lowerLetter"/>
      <w:lvlText w:val="%2."/>
      <w:lvlJc w:val="left"/>
      <w:pPr>
        <w:ind w:left="2856" w:hanging="360"/>
      </w:pPr>
    </w:lvl>
    <w:lvl w:ilvl="2" w:tplc="0407001B">
      <w:start w:val="1"/>
      <w:numFmt w:val="lowerRoman"/>
      <w:lvlText w:val="%3."/>
      <w:lvlJc w:val="right"/>
      <w:pPr>
        <w:ind w:left="3576" w:hanging="180"/>
      </w:pPr>
    </w:lvl>
    <w:lvl w:ilvl="3" w:tplc="0407000F" w:tentative="1">
      <w:start w:val="1"/>
      <w:numFmt w:val="decimal"/>
      <w:lvlText w:val="%4."/>
      <w:lvlJc w:val="left"/>
      <w:pPr>
        <w:ind w:left="4296" w:hanging="360"/>
      </w:pPr>
    </w:lvl>
    <w:lvl w:ilvl="4" w:tplc="04070019" w:tentative="1">
      <w:start w:val="1"/>
      <w:numFmt w:val="lowerLetter"/>
      <w:lvlText w:val="%5."/>
      <w:lvlJc w:val="left"/>
      <w:pPr>
        <w:ind w:left="5016" w:hanging="360"/>
      </w:pPr>
    </w:lvl>
    <w:lvl w:ilvl="5" w:tplc="0407001B" w:tentative="1">
      <w:start w:val="1"/>
      <w:numFmt w:val="lowerRoman"/>
      <w:lvlText w:val="%6."/>
      <w:lvlJc w:val="right"/>
      <w:pPr>
        <w:ind w:left="5736" w:hanging="180"/>
      </w:pPr>
    </w:lvl>
    <w:lvl w:ilvl="6" w:tplc="0407000F" w:tentative="1">
      <w:start w:val="1"/>
      <w:numFmt w:val="decimal"/>
      <w:lvlText w:val="%7."/>
      <w:lvlJc w:val="left"/>
      <w:pPr>
        <w:ind w:left="6456" w:hanging="360"/>
      </w:pPr>
    </w:lvl>
    <w:lvl w:ilvl="7" w:tplc="04070019" w:tentative="1">
      <w:start w:val="1"/>
      <w:numFmt w:val="lowerLetter"/>
      <w:lvlText w:val="%8."/>
      <w:lvlJc w:val="left"/>
      <w:pPr>
        <w:ind w:left="7176" w:hanging="360"/>
      </w:pPr>
    </w:lvl>
    <w:lvl w:ilvl="8" w:tplc="0407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6" w15:restartNumberingAfterBreak="0">
    <w:nsid w:val="69175BA3"/>
    <w:multiLevelType w:val="hybridMultilevel"/>
    <w:tmpl w:val="68AAC85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100A5E"/>
    <w:multiLevelType w:val="hybridMultilevel"/>
    <w:tmpl w:val="E6D89DF2"/>
    <w:lvl w:ilvl="0" w:tplc="0407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28" w15:restartNumberingAfterBreak="0">
    <w:nsid w:val="6BFF5A9B"/>
    <w:multiLevelType w:val="hybridMultilevel"/>
    <w:tmpl w:val="8CCCEB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8B6F8E"/>
    <w:multiLevelType w:val="hybridMultilevel"/>
    <w:tmpl w:val="561601F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B3246D"/>
    <w:multiLevelType w:val="hybridMultilevel"/>
    <w:tmpl w:val="1F30DA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AA510E"/>
    <w:multiLevelType w:val="hybridMultilevel"/>
    <w:tmpl w:val="D8E6AD6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11"/>
  </w:num>
  <w:num w:numId="4">
    <w:abstractNumId w:val="26"/>
  </w:num>
  <w:num w:numId="5">
    <w:abstractNumId w:val="21"/>
  </w:num>
  <w:num w:numId="6">
    <w:abstractNumId w:val="27"/>
  </w:num>
  <w:num w:numId="7">
    <w:abstractNumId w:val="6"/>
  </w:num>
  <w:num w:numId="8">
    <w:abstractNumId w:val="9"/>
  </w:num>
  <w:num w:numId="9">
    <w:abstractNumId w:val="5"/>
  </w:num>
  <w:num w:numId="10">
    <w:abstractNumId w:val="15"/>
  </w:num>
  <w:num w:numId="11">
    <w:abstractNumId w:val="10"/>
  </w:num>
  <w:num w:numId="12">
    <w:abstractNumId w:val="14"/>
  </w:num>
  <w:num w:numId="13">
    <w:abstractNumId w:val="0"/>
  </w:num>
  <w:num w:numId="14">
    <w:abstractNumId w:val="31"/>
  </w:num>
  <w:num w:numId="15">
    <w:abstractNumId w:val="12"/>
  </w:num>
  <w:num w:numId="16">
    <w:abstractNumId w:val="30"/>
  </w:num>
  <w:num w:numId="17">
    <w:abstractNumId w:val="3"/>
  </w:num>
  <w:num w:numId="18">
    <w:abstractNumId w:val="25"/>
  </w:num>
  <w:num w:numId="19">
    <w:abstractNumId w:val="20"/>
  </w:num>
  <w:num w:numId="20">
    <w:abstractNumId w:val="17"/>
  </w:num>
  <w:num w:numId="21">
    <w:abstractNumId w:val="15"/>
  </w:num>
  <w:num w:numId="2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0"/>
    <w:lvlOverride w:ilvl="0"/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9"/>
  </w:num>
  <w:num w:numId="27">
    <w:abstractNumId w:val="2"/>
  </w:num>
  <w:num w:numId="28">
    <w:abstractNumId w:val="23"/>
  </w:num>
  <w:num w:numId="29">
    <w:abstractNumId w:val="22"/>
  </w:num>
  <w:num w:numId="30">
    <w:abstractNumId w:val="1"/>
  </w:num>
  <w:num w:numId="31">
    <w:abstractNumId w:val="16"/>
  </w:num>
  <w:num w:numId="32">
    <w:abstractNumId w:val="13"/>
  </w:num>
  <w:num w:numId="33">
    <w:abstractNumId w:val="18"/>
  </w:num>
  <w:num w:numId="34">
    <w:abstractNumId w:val="7"/>
  </w:num>
  <w:num w:numId="35">
    <w:abstractNumId w:val="24"/>
  </w:num>
  <w:num w:numId="36">
    <w:abstractNumId w:val="28"/>
  </w:num>
  <w:num w:numId="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activeWritingStyle w:appName="MSWord" w:lang="de-DE" w:vendorID="64" w:dllVersion="4096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I1szCyNDYxszRS0lEKTi0uzszPAymwqAUALLiWTSwAAAA="/>
  </w:docVars>
  <w:rsids>
    <w:rsidRoot w:val="00414A8F"/>
    <w:rsid w:val="0000439F"/>
    <w:rsid w:val="00014F62"/>
    <w:rsid w:val="00020328"/>
    <w:rsid w:val="00021100"/>
    <w:rsid w:val="000233E4"/>
    <w:rsid w:val="00027937"/>
    <w:rsid w:val="000302B1"/>
    <w:rsid w:val="0003195F"/>
    <w:rsid w:val="00034FCA"/>
    <w:rsid w:val="000438E9"/>
    <w:rsid w:val="00045E39"/>
    <w:rsid w:val="000477E3"/>
    <w:rsid w:val="000634F3"/>
    <w:rsid w:val="00073DD8"/>
    <w:rsid w:val="00074459"/>
    <w:rsid w:val="00077F47"/>
    <w:rsid w:val="0008276E"/>
    <w:rsid w:val="0008562A"/>
    <w:rsid w:val="00086BE0"/>
    <w:rsid w:val="00087DF1"/>
    <w:rsid w:val="0009161E"/>
    <w:rsid w:val="000A2CEB"/>
    <w:rsid w:val="000A6679"/>
    <w:rsid w:val="000A6C00"/>
    <w:rsid w:val="000C3A90"/>
    <w:rsid w:val="000C56B1"/>
    <w:rsid w:val="000C7951"/>
    <w:rsid w:val="000F15CF"/>
    <w:rsid w:val="000F37B4"/>
    <w:rsid w:val="000F6019"/>
    <w:rsid w:val="000F6B5E"/>
    <w:rsid w:val="001114A6"/>
    <w:rsid w:val="00117775"/>
    <w:rsid w:val="00124640"/>
    <w:rsid w:val="00134AEA"/>
    <w:rsid w:val="00135EE3"/>
    <w:rsid w:val="00150E9A"/>
    <w:rsid w:val="00150F7F"/>
    <w:rsid w:val="00153491"/>
    <w:rsid w:val="00153585"/>
    <w:rsid w:val="001626C0"/>
    <w:rsid w:val="00162E89"/>
    <w:rsid w:val="00165866"/>
    <w:rsid w:val="00171EF6"/>
    <w:rsid w:val="001836C5"/>
    <w:rsid w:val="00187142"/>
    <w:rsid w:val="00187F0E"/>
    <w:rsid w:val="001900F9"/>
    <w:rsid w:val="001968A8"/>
    <w:rsid w:val="001A1650"/>
    <w:rsid w:val="001A252B"/>
    <w:rsid w:val="001B7542"/>
    <w:rsid w:val="001C233E"/>
    <w:rsid w:val="001C4C07"/>
    <w:rsid w:val="001D1B45"/>
    <w:rsid w:val="001D7603"/>
    <w:rsid w:val="001F1558"/>
    <w:rsid w:val="001F1740"/>
    <w:rsid w:val="001F636F"/>
    <w:rsid w:val="0020050F"/>
    <w:rsid w:val="00206DF8"/>
    <w:rsid w:val="0021545B"/>
    <w:rsid w:val="00217D47"/>
    <w:rsid w:val="00230500"/>
    <w:rsid w:val="002309BE"/>
    <w:rsid w:val="00231200"/>
    <w:rsid w:val="00244C1D"/>
    <w:rsid w:val="00244F85"/>
    <w:rsid w:val="002459CD"/>
    <w:rsid w:val="00245A50"/>
    <w:rsid w:val="0025080C"/>
    <w:rsid w:val="00253072"/>
    <w:rsid w:val="00255F05"/>
    <w:rsid w:val="002617C4"/>
    <w:rsid w:val="00265AEC"/>
    <w:rsid w:val="0026753B"/>
    <w:rsid w:val="0027536B"/>
    <w:rsid w:val="00290E12"/>
    <w:rsid w:val="002916BC"/>
    <w:rsid w:val="00297A7E"/>
    <w:rsid w:val="002A7D45"/>
    <w:rsid w:val="002B4293"/>
    <w:rsid w:val="002D1ADB"/>
    <w:rsid w:val="002D3A4A"/>
    <w:rsid w:val="002D6B3F"/>
    <w:rsid w:val="002E12E5"/>
    <w:rsid w:val="002E1A96"/>
    <w:rsid w:val="002E7F17"/>
    <w:rsid w:val="0030243B"/>
    <w:rsid w:val="00302859"/>
    <w:rsid w:val="00313D0D"/>
    <w:rsid w:val="00332DC4"/>
    <w:rsid w:val="00340E7D"/>
    <w:rsid w:val="00342D61"/>
    <w:rsid w:val="00345228"/>
    <w:rsid w:val="00346C72"/>
    <w:rsid w:val="00353380"/>
    <w:rsid w:val="00355ECA"/>
    <w:rsid w:val="00381330"/>
    <w:rsid w:val="00383101"/>
    <w:rsid w:val="003A3319"/>
    <w:rsid w:val="003A45A2"/>
    <w:rsid w:val="003A4F7C"/>
    <w:rsid w:val="003A683E"/>
    <w:rsid w:val="003B0828"/>
    <w:rsid w:val="003C3873"/>
    <w:rsid w:val="003C4692"/>
    <w:rsid w:val="003D70B4"/>
    <w:rsid w:val="003D72F4"/>
    <w:rsid w:val="003D76A1"/>
    <w:rsid w:val="003E19D0"/>
    <w:rsid w:val="003F013D"/>
    <w:rsid w:val="003F6655"/>
    <w:rsid w:val="0040002B"/>
    <w:rsid w:val="00407AD8"/>
    <w:rsid w:val="004116DC"/>
    <w:rsid w:val="00414A8F"/>
    <w:rsid w:val="00416838"/>
    <w:rsid w:val="00417DE8"/>
    <w:rsid w:val="00421612"/>
    <w:rsid w:val="004246EA"/>
    <w:rsid w:val="00427580"/>
    <w:rsid w:val="00427ACC"/>
    <w:rsid w:val="00432F83"/>
    <w:rsid w:val="004333EC"/>
    <w:rsid w:val="00434FC7"/>
    <w:rsid w:val="004474ED"/>
    <w:rsid w:val="00460D89"/>
    <w:rsid w:val="0046195B"/>
    <w:rsid w:val="00473A0E"/>
    <w:rsid w:val="004755F0"/>
    <w:rsid w:val="00476F5B"/>
    <w:rsid w:val="00494764"/>
    <w:rsid w:val="00496F02"/>
    <w:rsid w:val="00497563"/>
    <w:rsid w:val="004A2E44"/>
    <w:rsid w:val="004A3356"/>
    <w:rsid w:val="004A6857"/>
    <w:rsid w:val="004B4F5E"/>
    <w:rsid w:val="004B5B09"/>
    <w:rsid w:val="004B5E62"/>
    <w:rsid w:val="004C3A3C"/>
    <w:rsid w:val="004C431A"/>
    <w:rsid w:val="004C61F0"/>
    <w:rsid w:val="004E5FAE"/>
    <w:rsid w:val="004F3FC9"/>
    <w:rsid w:val="004F5B29"/>
    <w:rsid w:val="00502D7A"/>
    <w:rsid w:val="00503656"/>
    <w:rsid w:val="00506972"/>
    <w:rsid w:val="00512C5A"/>
    <w:rsid w:val="0051374E"/>
    <w:rsid w:val="00514BA0"/>
    <w:rsid w:val="00515F5C"/>
    <w:rsid w:val="00516E88"/>
    <w:rsid w:val="00523FF7"/>
    <w:rsid w:val="0052548A"/>
    <w:rsid w:val="0053087B"/>
    <w:rsid w:val="005364AB"/>
    <w:rsid w:val="00541815"/>
    <w:rsid w:val="00554D5F"/>
    <w:rsid w:val="00556A01"/>
    <w:rsid w:val="00566D96"/>
    <w:rsid w:val="00570C09"/>
    <w:rsid w:val="00581A56"/>
    <w:rsid w:val="00582CF7"/>
    <w:rsid w:val="00587709"/>
    <w:rsid w:val="005900A5"/>
    <w:rsid w:val="00594F88"/>
    <w:rsid w:val="00595CBE"/>
    <w:rsid w:val="00596544"/>
    <w:rsid w:val="00596CF9"/>
    <w:rsid w:val="005A363A"/>
    <w:rsid w:val="005B0222"/>
    <w:rsid w:val="005B1120"/>
    <w:rsid w:val="005C629D"/>
    <w:rsid w:val="005C6AB5"/>
    <w:rsid w:val="005C7CE6"/>
    <w:rsid w:val="005D0249"/>
    <w:rsid w:val="005D1EB2"/>
    <w:rsid w:val="005D503E"/>
    <w:rsid w:val="005E11E3"/>
    <w:rsid w:val="005E1CA9"/>
    <w:rsid w:val="005E4C54"/>
    <w:rsid w:val="005E5433"/>
    <w:rsid w:val="005E7B74"/>
    <w:rsid w:val="006041B6"/>
    <w:rsid w:val="00604C4B"/>
    <w:rsid w:val="00605ABC"/>
    <w:rsid w:val="00606DE0"/>
    <w:rsid w:val="00606F55"/>
    <w:rsid w:val="00615224"/>
    <w:rsid w:val="006203B7"/>
    <w:rsid w:val="00627884"/>
    <w:rsid w:val="006447B8"/>
    <w:rsid w:val="00644B0D"/>
    <w:rsid w:val="00644CBF"/>
    <w:rsid w:val="00650B9F"/>
    <w:rsid w:val="00651F04"/>
    <w:rsid w:val="00652D2A"/>
    <w:rsid w:val="0065612C"/>
    <w:rsid w:val="006579C1"/>
    <w:rsid w:val="00661332"/>
    <w:rsid w:val="00675F36"/>
    <w:rsid w:val="00677837"/>
    <w:rsid w:val="00677EF5"/>
    <w:rsid w:val="00684374"/>
    <w:rsid w:val="0069152E"/>
    <w:rsid w:val="006A02DB"/>
    <w:rsid w:val="006A28C4"/>
    <w:rsid w:val="006B2129"/>
    <w:rsid w:val="006C0E2A"/>
    <w:rsid w:val="006C20B5"/>
    <w:rsid w:val="006C26F1"/>
    <w:rsid w:val="006D0C91"/>
    <w:rsid w:val="006D5665"/>
    <w:rsid w:val="006F2582"/>
    <w:rsid w:val="006F27C6"/>
    <w:rsid w:val="006F53FB"/>
    <w:rsid w:val="00702C8F"/>
    <w:rsid w:val="007046A1"/>
    <w:rsid w:val="00705EF5"/>
    <w:rsid w:val="007105FF"/>
    <w:rsid w:val="00726231"/>
    <w:rsid w:val="007312EB"/>
    <w:rsid w:val="00734D40"/>
    <w:rsid w:val="00736327"/>
    <w:rsid w:val="00741541"/>
    <w:rsid w:val="00743FAE"/>
    <w:rsid w:val="00744462"/>
    <w:rsid w:val="00745801"/>
    <w:rsid w:val="00750FE0"/>
    <w:rsid w:val="00752BDB"/>
    <w:rsid w:val="00752F56"/>
    <w:rsid w:val="00754574"/>
    <w:rsid w:val="0075589F"/>
    <w:rsid w:val="007616CF"/>
    <w:rsid w:val="00762A08"/>
    <w:rsid w:val="0076760E"/>
    <w:rsid w:val="00771419"/>
    <w:rsid w:val="00771CD3"/>
    <w:rsid w:val="00774E4D"/>
    <w:rsid w:val="00784A92"/>
    <w:rsid w:val="00792867"/>
    <w:rsid w:val="007C0D28"/>
    <w:rsid w:val="007C2863"/>
    <w:rsid w:val="007C41A8"/>
    <w:rsid w:val="007D6393"/>
    <w:rsid w:val="007E10D0"/>
    <w:rsid w:val="007E127D"/>
    <w:rsid w:val="007E2727"/>
    <w:rsid w:val="007E6E52"/>
    <w:rsid w:val="007F2072"/>
    <w:rsid w:val="007F4AF8"/>
    <w:rsid w:val="007F76D4"/>
    <w:rsid w:val="007F790E"/>
    <w:rsid w:val="0080180B"/>
    <w:rsid w:val="00802A2C"/>
    <w:rsid w:val="00807126"/>
    <w:rsid w:val="008119AB"/>
    <w:rsid w:val="008123DF"/>
    <w:rsid w:val="0081319A"/>
    <w:rsid w:val="00822A7A"/>
    <w:rsid w:val="00831149"/>
    <w:rsid w:val="00835385"/>
    <w:rsid w:val="008465F6"/>
    <w:rsid w:val="0086000B"/>
    <w:rsid w:val="00867012"/>
    <w:rsid w:val="008671AF"/>
    <w:rsid w:val="008748AC"/>
    <w:rsid w:val="00882369"/>
    <w:rsid w:val="008832E0"/>
    <w:rsid w:val="008A6C68"/>
    <w:rsid w:val="008C1A53"/>
    <w:rsid w:val="008C3D00"/>
    <w:rsid w:val="008C6578"/>
    <w:rsid w:val="008C6831"/>
    <w:rsid w:val="008D1E95"/>
    <w:rsid w:val="008D6854"/>
    <w:rsid w:val="008E10E2"/>
    <w:rsid w:val="008E18CC"/>
    <w:rsid w:val="008E248E"/>
    <w:rsid w:val="008E4CE6"/>
    <w:rsid w:val="008E6141"/>
    <w:rsid w:val="008F1CDA"/>
    <w:rsid w:val="008F5992"/>
    <w:rsid w:val="008F7E6F"/>
    <w:rsid w:val="00903019"/>
    <w:rsid w:val="00903EF6"/>
    <w:rsid w:val="009056C3"/>
    <w:rsid w:val="00906678"/>
    <w:rsid w:val="00911831"/>
    <w:rsid w:val="009226E9"/>
    <w:rsid w:val="00926BB7"/>
    <w:rsid w:val="00932A34"/>
    <w:rsid w:val="009378EE"/>
    <w:rsid w:val="00944254"/>
    <w:rsid w:val="009565D5"/>
    <w:rsid w:val="009570FC"/>
    <w:rsid w:val="00960BFB"/>
    <w:rsid w:val="00961D11"/>
    <w:rsid w:val="009625D9"/>
    <w:rsid w:val="00962BE1"/>
    <w:rsid w:val="00967FF1"/>
    <w:rsid w:val="00970147"/>
    <w:rsid w:val="009758A3"/>
    <w:rsid w:val="0097740D"/>
    <w:rsid w:val="009833AC"/>
    <w:rsid w:val="0098509F"/>
    <w:rsid w:val="009876A9"/>
    <w:rsid w:val="00992E61"/>
    <w:rsid w:val="00994D9C"/>
    <w:rsid w:val="009A6542"/>
    <w:rsid w:val="009B05A5"/>
    <w:rsid w:val="009B5EE0"/>
    <w:rsid w:val="009C66FD"/>
    <w:rsid w:val="009C7090"/>
    <w:rsid w:val="009D0BE8"/>
    <w:rsid w:val="009D15D1"/>
    <w:rsid w:val="009D23DD"/>
    <w:rsid w:val="009D3D3C"/>
    <w:rsid w:val="009D3FD6"/>
    <w:rsid w:val="009D7369"/>
    <w:rsid w:val="009D7665"/>
    <w:rsid w:val="009E2FBF"/>
    <w:rsid w:val="009F4EE9"/>
    <w:rsid w:val="009F63A1"/>
    <w:rsid w:val="009F7A5A"/>
    <w:rsid w:val="00A026A6"/>
    <w:rsid w:val="00A02B01"/>
    <w:rsid w:val="00A05F18"/>
    <w:rsid w:val="00A12865"/>
    <w:rsid w:val="00A12DC3"/>
    <w:rsid w:val="00A16C85"/>
    <w:rsid w:val="00A20653"/>
    <w:rsid w:val="00A21FC1"/>
    <w:rsid w:val="00A23ADE"/>
    <w:rsid w:val="00A323AA"/>
    <w:rsid w:val="00A3336B"/>
    <w:rsid w:val="00A34A3C"/>
    <w:rsid w:val="00A34B7D"/>
    <w:rsid w:val="00A5046B"/>
    <w:rsid w:val="00A5061D"/>
    <w:rsid w:val="00A50984"/>
    <w:rsid w:val="00A51E50"/>
    <w:rsid w:val="00A5465C"/>
    <w:rsid w:val="00A5479E"/>
    <w:rsid w:val="00A5667D"/>
    <w:rsid w:val="00A57305"/>
    <w:rsid w:val="00A61CDA"/>
    <w:rsid w:val="00A70F89"/>
    <w:rsid w:val="00A762C9"/>
    <w:rsid w:val="00A84D5D"/>
    <w:rsid w:val="00A85E9B"/>
    <w:rsid w:val="00A96F1B"/>
    <w:rsid w:val="00AA4627"/>
    <w:rsid w:val="00AA5C3E"/>
    <w:rsid w:val="00AB39B9"/>
    <w:rsid w:val="00AB46B9"/>
    <w:rsid w:val="00AB5C4D"/>
    <w:rsid w:val="00AB64B6"/>
    <w:rsid w:val="00AC00A4"/>
    <w:rsid w:val="00AD2F51"/>
    <w:rsid w:val="00AD4279"/>
    <w:rsid w:val="00AE2572"/>
    <w:rsid w:val="00AE31C9"/>
    <w:rsid w:val="00AE705E"/>
    <w:rsid w:val="00AF3153"/>
    <w:rsid w:val="00AF62F8"/>
    <w:rsid w:val="00AF7E34"/>
    <w:rsid w:val="00B01652"/>
    <w:rsid w:val="00B02853"/>
    <w:rsid w:val="00B11119"/>
    <w:rsid w:val="00B15286"/>
    <w:rsid w:val="00B16881"/>
    <w:rsid w:val="00B32918"/>
    <w:rsid w:val="00B40A08"/>
    <w:rsid w:val="00B41C27"/>
    <w:rsid w:val="00B4743F"/>
    <w:rsid w:val="00B52EDE"/>
    <w:rsid w:val="00B564FD"/>
    <w:rsid w:val="00B71337"/>
    <w:rsid w:val="00B71556"/>
    <w:rsid w:val="00B72F06"/>
    <w:rsid w:val="00B73383"/>
    <w:rsid w:val="00B81159"/>
    <w:rsid w:val="00B83308"/>
    <w:rsid w:val="00B85422"/>
    <w:rsid w:val="00B93B50"/>
    <w:rsid w:val="00B976FA"/>
    <w:rsid w:val="00BA0757"/>
    <w:rsid w:val="00BA2018"/>
    <w:rsid w:val="00BA2A82"/>
    <w:rsid w:val="00BA61E5"/>
    <w:rsid w:val="00BB7D4E"/>
    <w:rsid w:val="00BC4422"/>
    <w:rsid w:val="00BC6A38"/>
    <w:rsid w:val="00BD5018"/>
    <w:rsid w:val="00BD6231"/>
    <w:rsid w:val="00BD6ED5"/>
    <w:rsid w:val="00BE2504"/>
    <w:rsid w:val="00BE60F6"/>
    <w:rsid w:val="00BEDB53"/>
    <w:rsid w:val="00BF11EE"/>
    <w:rsid w:val="00BF5214"/>
    <w:rsid w:val="00BF566E"/>
    <w:rsid w:val="00C06680"/>
    <w:rsid w:val="00C21FF6"/>
    <w:rsid w:val="00C26EA3"/>
    <w:rsid w:val="00C413BE"/>
    <w:rsid w:val="00C42DDD"/>
    <w:rsid w:val="00C43661"/>
    <w:rsid w:val="00C46975"/>
    <w:rsid w:val="00C47BE5"/>
    <w:rsid w:val="00C51E2F"/>
    <w:rsid w:val="00C605A6"/>
    <w:rsid w:val="00C65E13"/>
    <w:rsid w:val="00C738CD"/>
    <w:rsid w:val="00C74C66"/>
    <w:rsid w:val="00C853A5"/>
    <w:rsid w:val="00C85C55"/>
    <w:rsid w:val="00C90139"/>
    <w:rsid w:val="00C96134"/>
    <w:rsid w:val="00C96F87"/>
    <w:rsid w:val="00CA080F"/>
    <w:rsid w:val="00CA1153"/>
    <w:rsid w:val="00CA690E"/>
    <w:rsid w:val="00CB38F4"/>
    <w:rsid w:val="00CD2D57"/>
    <w:rsid w:val="00CD382A"/>
    <w:rsid w:val="00CE7AA7"/>
    <w:rsid w:val="00CF4C75"/>
    <w:rsid w:val="00CF4D50"/>
    <w:rsid w:val="00CF7888"/>
    <w:rsid w:val="00D03A73"/>
    <w:rsid w:val="00D15AAE"/>
    <w:rsid w:val="00D23CE8"/>
    <w:rsid w:val="00D314A3"/>
    <w:rsid w:val="00D34E31"/>
    <w:rsid w:val="00D35526"/>
    <w:rsid w:val="00D51CC8"/>
    <w:rsid w:val="00D610AB"/>
    <w:rsid w:val="00D67D20"/>
    <w:rsid w:val="00D7091B"/>
    <w:rsid w:val="00D70DDB"/>
    <w:rsid w:val="00D80823"/>
    <w:rsid w:val="00D82140"/>
    <w:rsid w:val="00D84BDE"/>
    <w:rsid w:val="00D8618B"/>
    <w:rsid w:val="00D87ACD"/>
    <w:rsid w:val="00D91109"/>
    <w:rsid w:val="00D9784C"/>
    <w:rsid w:val="00DA0387"/>
    <w:rsid w:val="00DA6787"/>
    <w:rsid w:val="00DB3E74"/>
    <w:rsid w:val="00DB5631"/>
    <w:rsid w:val="00DB7879"/>
    <w:rsid w:val="00DC1B96"/>
    <w:rsid w:val="00DC4CDD"/>
    <w:rsid w:val="00DD20D2"/>
    <w:rsid w:val="00DE5B80"/>
    <w:rsid w:val="00DF5568"/>
    <w:rsid w:val="00E1049C"/>
    <w:rsid w:val="00E20220"/>
    <w:rsid w:val="00E2407A"/>
    <w:rsid w:val="00E240EC"/>
    <w:rsid w:val="00E30DA6"/>
    <w:rsid w:val="00E3182D"/>
    <w:rsid w:val="00E32BD2"/>
    <w:rsid w:val="00E42EBB"/>
    <w:rsid w:val="00E436E6"/>
    <w:rsid w:val="00E47BEA"/>
    <w:rsid w:val="00E507D8"/>
    <w:rsid w:val="00E620AC"/>
    <w:rsid w:val="00E70C3E"/>
    <w:rsid w:val="00E76606"/>
    <w:rsid w:val="00E8462F"/>
    <w:rsid w:val="00E916A2"/>
    <w:rsid w:val="00E967D1"/>
    <w:rsid w:val="00EB6D79"/>
    <w:rsid w:val="00EB7DF3"/>
    <w:rsid w:val="00ED0606"/>
    <w:rsid w:val="00EE8E93"/>
    <w:rsid w:val="00EF5EAE"/>
    <w:rsid w:val="00F13981"/>
    <w:rsid w:val="00F16084"/>
    <w:rsid w:val="00F2536B"/>
    <w:rsid w:val="00F418B3"/>
    <w:rsid w:val="00F43E26"/>
    <w:rsid w:val="00F53356"/>
    <w:rsid w:val="00F554E8"/>
    <w:rsid w:val="00F55BAF"/>
    <w:rsid w:val="00F6187B"/>
    <w:rsid w:val="00F65598"/>
    <w:rsid w:val="00F712A0"/>
    <w:rsid w:val="00F71492"/>
    <w:rsid w:val="00F75417"/>
    <w:rsid w:val="00F90A1D"/>
    <w:rsid w:val="00F9448B"/>
    <w:rsid w:val="00FA294E"/>
    <w:rsid w:val="00FA3066"/>
    <w:rsid w:val="00FB1CC8"/>
    <w:rsid w:val="00FB2CF6"/>
    <w:rsid w:val="00FB2E5E"/>
    <w:rsid w:val="00FB3016"/>
    <w:rsid w:val="00FB5558"/>
    <w:rsid w:val="00FC1658"/>
    <w:rsid w:val="00FC78B2"/>
    <w:rsid w:val="00FE09A8"/>
    <w:rsid w:val="00FE3B90"/>
    <w:rsid w:val="00FF697A"/>
    <w:rsid w:val="014FAFB8"/>
    <w:rsid w:val="02C62ED5"/>
    <w:rsid w:val="03F502F3"/>
    <w:rsid w:val="0461FF36"/>
    <w:rsid w:val="05FDCF97"/>
    <w:rsid w:val="075B9931"/>
    <w:rsid w:val="0766471A"/>
    <w:rsid w:val="078E596E"/>
    <w:rsid w:val="0A7B784E"/>
    <w:rsid w:val="0F4FB99F"/>
    <w:rsid w:val="0F6BA9D6"/>
    <w:rsid w:val="10600A36"/>
    <w:rsid w:val="11AA1653"/>
    <w:rsid w:val="136822EC"/>
    <w:rsid w:val="14C2936A"/>
    <w:rsid w:val="1503F34D"/>
    <w:rsid w:val="16B2BE16"/>
    <w:rsid w:val="1897ECF3"/>
    <w:rsid w:val="1A3BDBAC"/>
    <w:rsid w:val="1A967D71"/>
    <w:rsid w:val="1AE53731"/>
    <w:rsid w:val="1BE7505E"/>
    <w:rsid w:val="1C05D590"/>
    <w:rsid w:val="1D9B6CCE"/>
    <w:rsid w:val="1FB7574E"/>
    <w:rsid w:val="20A9B152"/>
    <w:rsid w:val="20C79B73"/>
    <w:rsid w:val="22E08FCB"/>
    <w:rsid w:val="230629A6"/>
    <w:rsid w:val="25620855"/>
    <w:rsid w:val="258DB5B4"/>
    <w:rsid w:val="25AD5933"/>
    <w:rsid w:val="27492994"/>
    <w:rsid w:val="28A8E1CB"/>
    <w:rsid w:val="2F17B12C"/>
    <w:rsid w:val="3017C7AE"/>
    <w:rsid w:val="32A16AFF"/>
    <w:rsid w:val="3531FA72"/>
    <w:rsid w:val="35D90BC1"/>
    <w:rsid w:val="37EEEE89"/>
    <w:rsid w:val="38699B34"/>
    <w:rsid w:val="3A099C5E"/>
    <w:rsid w:val="3A4EF7F4"/>
    <w:rsid w:val="3B1B1D2E"/>
    <w:rsid w:val="3BA13BF6"/>
    <w:rsid w:val="3C27D9A0"/>
    <w:rsid w:val="3D52C0F3"/>
    <w:rsid w:val="3EA7B056"/>
    <w:rsid w:val="3FE842B2"/>
    <w:rsid w:val="404ECB91"/>
    <w:rsid w:val="41A34E66"/>
    <w:rsid w:val="423D7064"/>
    <w:rsid w:val="424106D1"/>
    <w:rsid w:val="4336B549"/>
    <w:rsid w:val="46007E62"/>
    <w:rsid w:val="4739FF01"/>
    <w:rsid w:val="4836E361"/>
    <w:rsid w:val="48976438"/>
    <w:rsid w:val="49BD0E50"/>
    <w:rsid w:val="4CD55869"/>
    <w:rsid w:val="4D5911CB"/>
    <w:rsid w:val="50157782"/>
    <w:rsid w:val="5490C4BF"/>
    <w:rsid w:val="5535032A"/>
    <w:rsid w:val="56D0D38B"/>
    <w:rsid w:val="589A7785"/>
    <w:rsid w:val="590EFD5A"/>
    <w:rsid w:val="5FAB0166"/>
    <w:rsid w:val="62FD3B28"/>
    <w:rsid w:val="6307DC45"/>
    <w:rsid w:val="646C43BC"/>
    <w:rsid w:val="6504A9EA"/>
    <w:rsid w:val="69C1C461"/>
    <w:rsid w:val="69CDEAE6"/>
    <w:rsid w:val="6A521D08"/>
    <w:rsid w:val="6AFE0979"/>
    <w:rsid w:val="6B0D5A57"/>
    <w:rsid w:val="6E6BB0E7"/>
    <w:rsid w:val="706B7169"/>
    <w:rsid w:val="71687431"/>
    <w:rsid w:val="71CE9769"/>
    <w:rsid w:val="72C93367"/>
    <w:rsid w:val="73C949E9"/>
    <w:rsid w:val="746503C8"/>
    <w:rsid w:val="748865B8"/>
    <w:rsid w:val="75F59F0E"/>
    <w:rsid w:val="761C9C27"/>
    <w:rsid w:val="76A58798"/>
    <w:rsid w:val="772FA847"/>
    <w:rsid w:val="7889E934"/>
    <w:rsid w:val="790A1C22"/>
    <w:rsid w:val="791C2560"/>
    <w:rsid w:val="7BD719E8"/>
    <w:rsid w:val="7BF66687"/>
    <w:rsid w:val="7CDAD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8928F51"/>
  <w15:docId w15:val="{B554304D-C360-4BC2-978A-1A0835B07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086B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4BDE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86BE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414A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14A8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de-DE"/>
    </w:rPr>
  </w:style>
  <w:style w:type="paragraph" w:styleId="Kopfzeile">
    <w:name w:val="header"/>
    <w:basedOn w:val="Standard"/>
    <w:link w:val="KopfzeileZchn"/>
    <w:uiPriority w:val="99"/>
    <w:rsid w:val="00414A8F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KopfzeileZchn">
    <w:name w:val="Kopfzeile Zchn"/>
    <w:basedOn w:val="Absatz-Standardschriftart"/>
    <w:link w:val="Kopfzeile"/>
    <w:uiPriority w:val="99"/>
    <w:rsid w:val="00414A8F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rsid w:val="002E12E5"/>
    <w:rPr>
      <w:color w:val="0000FF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233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233E4"/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uiPriority w:val="34"/>
    <w:qFormat/>
    <w:rsid w:val="00A34B7D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541815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41815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41815"/>
    <w:rPr>
      <w:sz w:val="24"/>
      <w:szCs w:val="24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41815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41815"/>
    <w:rPr>
      <w:b/>
      <w:bCs/>
      <w:sz w:val="20"/>
      <w:szCs w:val="20"/>
    </w:rPr>
  </w:style>
  <w:style w:type="paragraph" w:styleId="Fuzeile">
    <w:name w:val="footer"/>
    <w:basedOn w:val="Standard"/>
    <w:link w:val="FuzeileZchn"/>
    <w:uiPriority w:val="99"/>
    <w:unhideWhenUsed/>
    <w:rsid w:val="0091183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11831"/>
  </w:style>
  <w:style w:type="character" w:styleId="Hervorhebung">
    <w:name w:val="Emphasis"/>
    <w:basedOn w:val="Absatz-Standardschriftart"/>
    <w:uiPriority w:val="20"/>
    <w:qFormat/>
    <w:rsid w:val="009E2FBF"/>
    <w:rPr>
      <w:rFonts w:ascii="Times New Roman" w:hAnsi="Times New Roman"/>
      <w:b/>
      <w:i w:val="0"/>
      <w:iCs/>
      <w:sz w:val="24"/>
    </w:rPr>
  </w:style>
  <w:style w:type="paragraph" w:styleId="Textkrper">
    <w:name w:val="Body Text"/>
    <w:basedOn w:val="Standard"/>
    <w:link w:val="TextkrperZchn"/>
    <w:rsid w:val="00077F47"/>
    <w:pPr>
      <w:spacing w:before="120" w:after="120" w:line="360" w:lineRule="atLeast"/>
      <w:jc w:val="both"/>
    </w:pPr>
    <w:rPr>
      <w:rFonts w:ascii="Times New Roman" w:eastAsia="Times New Roman" w:hAnsi="Times New Roman" w:cs="Times New Roman"/>
      <w:sz w:val="24"/>
      <w:szCs w:val="20"/>
      <w:lang w:eastAsia="de-DE"/>
    </w:rPr>
  </w:style>
  <w:style w:type="character" w:customStyle="1" w:styleId="TextkrperZchn">
    <w:name w:val="Textkörper Zchn"/>
    <w:basedOn w:val="Absatz-Standardschriftart"/>
    <w:link w:val="Textkrper"/>
    <w:rsid w:val="00077F47"/>
    <w:rPr>
      <w:rFonts w:ascii="Times New Roman" w:eastAsia="Times New Roman" w:hAnsi="Times New Roman" w:cs="Times New Roman"/>
      <w:sz w:val="24"/>
      <w:szCs w:val="20"/>
      <w:lang w:eastAsia="de-D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BD6ED5"/>
    <w:rPr>
      <w:color w:val="605E5C"/>
      <w:shd w:val="clear" w:color="auto" w:fill="E1DFDD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4BDE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86BE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86BE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FAU-Absender">
    <w:name w:val="FAU-Absender"/>
    <w:basedOn w:val="Standard"/>
    <w:qFormat/>
    <w:rsid w:val="0003195F"/>
    <w:pPr>
      <w:autoSpaceDE w:val="0"/>
      <w:autoSpaceDN w:val="0"/>
      <w:adjustRightInd w:val="0"/>
      <w:spacing w:after="0" w:line="208" w:lineRule="exact"/>
    </w:pPr>
    <w:rPr>
      <w:rFonts w:ascii="Arial" w:eastAsia="Times New Roman" w:hAnsi="Arial" w:cs="Arial"/>
      <w:color w:val="000000"/>
      <w:sz w:val="16"/>
      <w:szCs w:val="16"/>
    </w:rPr>
  </w:style>
  <w:style w:type="paragraph" w:customStyle="1" w:styleId="FAU-Fensterzeile">
    <w:name w:val="FAU-Fensterzeile"/>
    <w:basedOn w:val="Standard"/>
    <w:qFormat/>
    <w:rsid w:val="0003195F"/>
    <w:pPr>
      <w:autoSpaceDE w:val="0"/>
      <w:autoSpaceDN w:val="0"/>
      <w:adjustRightInd w:val="0"/>
      <w:spacing w:after="0" w:line="120" w:lineRule="exact"/>
    </w:pPr>
    <w:rPr>
      <w:rFonts w:ascii="Arial" w:eastAsia="Times New Roman" w:hAnsi="Arial" w:cs="Arial"/>
      <w:color w:val="000000"/>
      <w:sz w:val="12"/>
      <w:szCs w:val="12"/>
    </w:rPr>
  </w:style>
  <w:style w:type="character" w:customStyle="1" w:styleId="markedcontent">
    <w:name w:val="markedcontent"/>
    <w:basedOn w:val="Absatz-Standardschriftart"/>
    <w:rsid w:val="004B4F5E"/>
  </w:style>
  <w:style w:type="paragraph" w:styleId="KeinLeerraum">
    <w:name w:val="No Spacing"/>
    <w:uiPriority w:val="1"/>
    <w:qFormat/>
    <w:rsid w:val="00D80823"/>
    <w:pPr>
      <w:spacing w:after="0" w:line="240" w:lineRule="auto"/>
    </w:pPr>
  </w:style>
  <w:style w:type="character" w:customStyle="1" w:styleId="normaltextrun">
    <w:name w:val="normaltextrun"/>
    <w:basedOn w:val="Absatz-Standardschriftart"/>
    <w:rsid w:val="00650B9F"/>
  </w:style>
  <w:style w:type="character" w:customStyle="1" w:styleId="eop">
    <w:name w:val="eop"/>
    <w:basedOn w:val="Absatz-Standardschriftart"/>
    <w:rsid w:val="00650B9F"/>
  </w:style>
  <w:style w:type="paragraph" w:customStyle="1" w:styleId="paragraph">
    <w:name w:val="paragraph"/>
    <w:basedOn w:val="Standard"/>
    <w:rsid w:val="00650B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17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8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2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9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3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3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7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89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2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1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4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62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5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9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1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6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7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1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0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37FD22A9FA6A34386224FD9FBECA4A7" ma:contentTypeVersion="4" ma:contentTypeDescription="Ein neues Dokument erstellen." ma:contentTypeScope="" ma:versionID="c9e3509b1e4abfea258b8abc68bf72a0">
  <xsd:schema xmlns:xsd="http://www.w3.org/2001/XMLSchema" xmlns:xs="http://www.w3.org/2001/XMLSchema" xmlns:p="http://schemas.microsoft.com/office/2006/metadata/properties" xmlns:ns2="5028e72d-a482-4142-b358-28ca57bcc6aa" targetNamespace="http://schemas.microsoft.com/office/2006/metadata/properties" ma:root="true" ma:fieldsID="c8cd91d63f054c7dea9344842e1e68ed" ns2:_="">
    <xsd:import namespace="5028e72d-a482-4142-b358-28ca57bcc6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28e72d-a482-4142-b358-28ca57bcc6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A3FEB1-CBB2-447C-A933-B4DBC9BA41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74D4FD-F3FC-49FA-9F28-B7109B0173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B243D7-D3DB-414D-848E-FF0CF5841E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F3C5A39-28E2-4244-9EF7-6E33EA582B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28e72d-a482-4142-b358-28ca57bcc6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</Words>
  <Characters>245</Characters>
  <Application>Microsoft Office Word</Application>
  <DocSecurity>0</DocSecurity>
  <Lines>6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</dc:creator>
  <cp:keywords/>
  <dc:description/>
  <cp:lastModifiedBy>Rohrmüller, Martin (ASM)</cp:lastModifiedBy>
  <cp:revision>127</cp:revision>
  <cp:lastPrinted>2021-06-15T19:07:00Z</cp:lastPrinted>
  <dcterms:created xsi:type="dcterms:W3CDTF">2022-03-18T10:18:00Z</dcterms:created>
  <dcterms:modified xsi:type="dcterms:W3CDTF">2024-10-17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7FD22A9FA6A34386224FD9FBECA4A7</vt:lpwstr>
  </property>
  <property fmtid="{D5CDD505-2E9C-101B-9397-08002B2CF9AE}" pid="3" name="GrammarlyDocumentId">
    <vt:lpwstr>8e7b58186e6430b358b260e67e2e8b5f202c9cd69367eebf40e42f1410025d39</vt:lpwstr>
  </property>
</Properties>
</file>